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044165" w14:textId="7CE476E7" w:rsidR="007B2064" w:rsidRPr="007F40B5" w:rsidRDefault="009B3B89" w:rsidP="007F40B5">
      <w:pPr>
        <w:ind w:left="-567"/>
        <w:rPr>
          <w:rFonts w:asciiTheme="minorHAnsi" w:hAnsiTheme="minorHAnsi" w:cstheme="minorHAnsi"/>
          <w:bCs/>
          <w:color w:val="2F5496" w:themeColor="accent1" w:themeShade="BF"/>
          <w:sz w:val="22"/>
          <w:szCs w:val="22"/>
        </w:rPr>
      </w:pPr>
      <w:r w:rsidRPr="001D7392">
        <w:rPr>
          <w:rFonts w:ascii="Segoe UI Semibold" w:hAnsi="Segoe UI Semibold" w:cs="Segoe UI Semibold"/>
          <w:b/>
          <w:noProof/>
          <w:color w:val="595959" w:themeColor="text1" w:themeTint="A6"/>
          <w:spacing w:val="-7"/>
          <w:sz w:val="4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9C66D8" wp14:editId="5601B496">
                <wp:simplePos x="0" y="0"/>
                <wp:positionH relativeFrom="column">
                  <wp:posOffset>5034860</wp:posOffset>
                </wp:positionH>
                <wp:positionV relativeFrom="paragraph">
                  <wp:posOffset>144780</wp:posOffset>
                </wp:positionV>
                <wp:extent cx="1289281" cy="341711"/>
                <wp:effectExtent l="0" t="0" r="6350" b="1270"/>
                <wp:wrapNone/>
                <wp:docPr id="23541129" name="Rounded Rectangle 7">
                  <a:hlinkClick xmlns:a="http://schemas.openxmlformats.org/drawingml/2006/main" r:id="rId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281" cy="341711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CAC698" w14:textId="060CBFAF" w:rsidR="009B3B89" w:rsidRPr="009B3B89" w:rsidRDefault="009B3B89" w:rsidP="009B3B8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B3B89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en-US"/>
                              </w:rPr>
                              <w:t>My Design Portfol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9C66D8" id="Rounded Rectangle 7" o:spid="_x0000_s1026" href="https://xd.adobe.com/view/50ef8679-1ac8-4d66-ae9d-1dbc7fed83ab-05bc/?fullscreen" style="position:absolute;left:0;text-align:left;margin-left:396.45pt;margin-top:11.4pt;width:101.5pt;height:26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" o:button="t" fillcolor="#4472c4 [3204]" stroked="f" strokeweight="1pt">
                <v:fill o:detectmouseclick="t"/>
                <v:stroke joinstyle="miter"/>
                <v:textbox>
                  <w:txbxContent>
                    <w:p w14:paraId="75CAC698" w14:textId="060CBFAF" w:rsidR="009B3B89" w:rsidRPr="009B3B89" w:rsidRDefault="009B3B89" w:rsidP="009B3B89">
                      <w:pPr>
                        <w:jc w:val="center"/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en-US"/>
                        </w:rPr>
                      </w:pPr>
                      <w:r w:rsidRPr="009B3B89"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en-US"/>
                        </w:rPr>
                        <w:t>My Design Portfolio</w:t>
                      </w:r>
                    </w:p>
                  </w:txbxContent>
                </v:textbox>
              </v:roundrect>
            </w:pict>
          </mc:Fallback>
        </mc:AlternateContent>
      </w:r>
      <w:r w:rsidR="002C26A3" w:rsidRPr="001D7392">
        <w:rPr>
          <w:rFonts w:ascii="Segoe UI Semibold" w:hAnsi="Segoe UI Semibold" w:cs="Segoe UI Semibold"/>
          <w:b/>
          <w:color w:val="595959" w:themeColor="text1" w:themeTint="A6"/>
          <w:spacing w:val="-7"/>
          <w:sz w:val="40"/>
        </w:rPr>
        <w:t>Arjun J. Jadhav</w:t>
      </w:r>
      <w:r w:rsidRPr="001D7392">
        <w:rPr>
          <w:rFonts w:asciiTheme="majorBidi" w:hAnsiTheme="majorBidi" w:cstheme="majorBidi"/>
          <w:b/>
          <w:color w:val="595959" w:themeColor="text1" w:themeTint="A6"/>
          <w:spacing w:val="-7"/>
          <w:sz w:val="40"/>
        </w:rPr>
        <w:t xml:space="preserve"> </w:t>
      </w:r>
      <w:r w:rsidR="004C4BAB">
        <w:rPr>
          <w:rFonts w:asciiTheme="majorBidi" w:hAnsiTheme="majorBidi" w:cstheme="majorBidi"/>
          <w:b/>
          <w:color w:val="595959" w:themeColor="text1" w:themeTint="A6"/>
          <w:spacing w:val="-7"/>
          <w:sz w:val="48"/>
          <w:szCs w:val="32"/>
        </w:rPr>
        <w:br/>
      </w:r>
      <w:bookmarkStart w:id="0" w:name="OLE_LINK5"/>
      <w:r w:rsidR="007F40B5" w:rsidRPr="001D7392">
        <w:rPr>
          <w:rFonts w:ascii="Segoe UI Semibold" w:hAnsi="Segoe UI Semibold" w:cs="Segoe UI Semibold"/>
          <w:bCs/>
          <w:color w:val="2F5496" w:themeColor="accent1" w:themeShade="BF"/>
        </w:rPr>
        <w:t>UX Lead-AI‑First</w:t>
      </w:r>
      <w:r w:rsidR="007F40B5" w:rsidRPr="001D7392">
        <w:rPr>
          <w:rFonts w:ascii="Segoe UI Semibold" w:hAnsi="Segoe UI Semibold" w:cs="Segoe UI Semibold"/>
          <w:bCs/>
          <w:color w:val="2F5496" w:themeColor="accent1" w:themeShade="BF"/>
        </w:rPr>
        <w:t xml:space="preserve"> </w:t>
      </w:r>
      <w:r w:rsidR="007F40B5" w:rsidRPr="001D7392">
        <w:rPr>
          <w:rFonts w:ascii="Segoe UI Semibold" w:hAnsi="Segoe UI Semibold" w:cs="Segoe UI Semibold"/>
          <w:bCs/>
          <w:color w:val="2F5496" w:themeColor="accent1" w:themeShade="BF"/>
        </w:rPr>
        <w:t>Product Designer</w:t>
      </w:r>
    </w:p>
    <w:bookmarkEnd w:id="0"/>
    <w:p w14:paraId="75F31A74" w14:textId="4A74CF28" w:rsidR="007B2064" w:rsidRPr="009B3B89" w:rsidRDefault="007B2064" w:rsidP="009B3B89">
      <w:pPr>
        <w:ind w:left="-567"/>
        <w:rPr>
          <w:rFonts w:asciiTheme="majorBidi" w:hAnsiTheme="majorBidi" w:cstheme="majorBidi"/>
          <w:b/>
          <w:color w:val="EC008C"/>
          <w:sz w:val="28"/>
          <w:szCs w:val="28"/>
        </w:rPr>
      </w:pPr>
    </w:p>
    <w:p w14:paraId="00E1EBEB" w14:textId="6E96EC3A" w:rsidR="007B2064" w:rsidRPr="001D7392" w:rsidRDefault="00C469D3" w:rsidP="009B3B89">
      <w:pPr>
        <w:ind w:left="-567"/>
        <w:rPr>
          <w:rFonts w:ascii="Segoe UI Semibold" w:hAnsi="Segoe UI Semibold" w:cs="Segoe UI Semibold"/>
          <w:bCs/>
          <w:color w:val="000000"/>
          <w:spacing w:val="-7"/>
          <w:sz w:val="20"/>
        </w:rPr>
      </w:pPr>
      <w:r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+91 </w:t>
      </w:r>
      <w:r w:rsidR="002C26A3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>888</w:t>
      </w:r>
      <w:r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r w:rsidR="002C26A3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>833</w:t>
      </w:r>
      <w:r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r w:rsidR="002C26A3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>9175</w:t>
      </w:r>
      <w:r w:rsidR="00E36BA7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r w:rsid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r w:rsidR="00E36BA7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| </w:t>
      </w:r>
      <w:r w:rsid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 </w:t>
      </w:r>
      <w:hyperlink r:id="rId6" w:history="1">
        <w:r w:rsidR="001D7392" w:rsidRPr="00550317">
          <w:rPr>
            <w:rStyle w:val="Hyperlink"/>
            <w:rFonts w:ascii="Segoe UI Semibold" w:hAnsi="Segoe UI Semibold" w:cs="Segoe UI Semibold"/>
            <w:bCs/>
            <w:spacing w:val="-7"/>
            <w:sz w:val="20"/>
          </w:rPr>
          <w:t>arjunarts05@gmail.com</w:t>
        </w:r>
      </w:hyperlink>
      <w:r w:rsidR="00E36BA7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r w:rsid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  </w:t>
      </w:r>
      <w:r w:rsidR="00174A5C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>|</w:t>
      </w:r>
      <w:r w:rsid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 </w:t>
      </w:r>
      <w:r w:rsidR="00174A5C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r w:rsidR="002C26A3" w:rsidRPr="001D7392">
        <w:rPr>
          <w:rFonts w:ascii="Segoe UI Semibold" w:hAnsi="Segoe UI Semibold" w:cs="Segoe UI Semibold"/>
          <w:bCs/>
        </w:rPr>
        <w:fldChar w:fldCharType="begin"/>
      </w:r>
      <w:r w:rsidR="002C26A3" w:rsidRPr="001D7392">
        <w:rPr>
          <w:rFonts w:ascii="Segoe UI Semibold" w:hAnsi="Segoe UI Semibold" w:cs="Segoe UI Semibold"/>
          <w:bCs/>
        </w:rPr>
        <w:instrText>HYPERLINK "https://www.behance.net/Arjun_Jadhav"</w:instrText>
      </w:r>
      <w:r w:rsidR="002C26A3" w:rsidRPr="001D7392">
        <w:rPr>
          <w:rFonts w:ascii="Segoe UI Semibold" w:hAnsi="Segoe UI Semibold" w:cs="Segoe UI Semibold"/>
          <w:bCs/>
        </w:rPr>
      </w:r>
      <w:r w:rsidR="002C26A3" w:rsidRPr="001D7392">
        <w:rPr>
          <w:rFonts w:ascii="Segoe UI Semibold" w:hAnsi="Segoe UI Semibold" w:cs="Segoe UI Semibold"/>
          <w:bCs/>
        </w:rPr>
        <w:fldChar w:fldCharType="separate"/>
      </w:r>
      <w:proofErr w:type="spellStart"/>
      <w:r w:rsidR="002C26A3" w:rsidRPr="001D7392">
        <w:rPr>
          <w:rStyle w:val="Hyperlink"/>
          <w:rFonts w:ascii="Segoe UI Semibold" w:hAnsi="Segoe UI Semibold" w:cs="Segoe UI Semibold"/>
          <w:bCs/>
          <w:spacing w:val="-7"/>
          <w:sz w:val="20"/>
        </w:rPr>
        <w:t>Behance</w:t>
      </w:r>
      <w:proofErr w:type="spellEnd"/>
      <w:r w:rsidR="002C26A3" w:rsidRPr="001D7392">
        <w:rPr>
          <w:rFonts w:ascii="Segoe UI Semibold" w:hAnsi="Segoe UI Semibold" w:cs="Segoe UI Semibold"/>
          <w:bCs/>
        </w:rPr>
        <w:fldChar w:fldCharType="end"/>
      </w:r>
      <w:r w:rsidR="002C26A3" w:rsidRPr="001D7392">
        <w:rPr>
          <w:rStyle w:val="Hyperlink"/>
          <w:rFonts w:ascii="Segoe UI Semibold" w:hAnsi="Segoe UI Semibold" w:cs="Segoe UI Semibold"/>
          <w:bCs/>
          <w:spacing w:val="-7"/>
          <w:sz w:val="20"/>
        </w:rPr>
        <w:t xml:space="preserve"> </w:t>
      </w:r>
      <w:r w:rsidR="001D7392">
        <w:rPr>
          <w:rStyle w:val="Hyperlink"/>
          <w:rFonts w:ascii="Segoe UI Semibold" w:hAnsi="Segoe UI Semibold" w:cs="Segoe UI Semibold"/>
          <w:bCs/>
          <w:spacing w:val="-7"/>
          <w:sz w:val="20"/>
        </w:rPr>
        <w:t xml:space="preserve"> </w:t>
      </w:r>
      <w:r w:rsidR="002C26A3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>|</w:t>
      </w:r>
      <w:r w:rsid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 </w:t>
      </w:r>
      <w:r w:rsidR="002C26A3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hyperlink r:id="rId7" w:history="1">
        <w:r w:rsidR="002C26A3" w:rsidRPr="001D7392">
          <w:rPr>
            <w:rStyle w:val="Hyperlink"/>
            <w:rFonts w:ascii="Segoe UI Semibold" w:hAnsi="Segoe UI Semibold" w:cs="Segoe UI Semibold"/>
            <w:bCs/>
            <w:spacing w:val="-7"/>
            <w:sz w:val="20"/>
          </w:rPr>
          <w:t>LinkedIn</w:t>
        </w:r>
      </w:hyperlink>
      <w:r w:rsidR="002E688C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r w:rsid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 </w:t>
      </w:r>
      <w:r w:rsidR="00487397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>|</w:t>
      </w:r>
      <w:r w:rsid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r w:rsidR="00487397" w:rsidRPr="001D7392">
        <w:rPr>
          <w:rFonts w:ascii="Segoe UI Semibold" w:hAnsi="Segoe UI Semibold" w:cs="Segoe UI Semibold"/>
          <w:bCs/>
          <w:color w:val="000000"/>
          <w:spacing w:val="-7"/>
          <w:sz w:val="20"/>
        </w:rPr>
        <w:t xml:space="preserve"> </w:t>
      </w:r>
      <w:hyperlink r:id="rId8" w:history="1">
        <w:r w:rsidR="00487397" w:rsidRPr="001D7392">
          <w:rPr>
            <w:rStyle w:val="Hyperlink"/>
            <w:rFonts w:ascii="Segoe UI Semibold" w:hAnsi="Segoe UI Semibold" w:cs="Segoe UI Semibold"/>
            <w:bCs/>
            <w:spacing w:val="-7"/>
            <w:sz w:val="20"/>
          </w:rPr>
          <w:t>Website</w:t>
        </w:r>
      </w:hyperlink>
    </w:p>
    <w:p w14:paraId="511157DA" w14:textId="4C0C03CE" w:rsidR="00A742F8" w:rsidRPr="00710D96" w:rsidRDefault="001D7392" w:rsidP="009B3B89">
      <w:pPr>
        <w:ind w:left="-567" w:right="-4"/>
        <w:rPr>
          <w:rFonts w:ascii="Century" w:hAnsi="Century" w:cs="Calibri"/>
          <w:b/>
          <w:color w:val="000000"/>
          <w:spacing w:val="-7"/>
          <w:sz w:val="20"/>
        </w:rPr>
      </w:pPr>
      <w:r w:rsidRPr="001D7392">
        <w:rPr>
          <w:rFonts w:ascii="Segoe UI" w:hAnsi="Segoe UI" w:cs="Segoe U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D442B89" wp14:editId="4693C1D1">
                <wp:simplePos x="0" y="0"/>
                <wp:positionH relativeFrom="column">
                  <wp:posOffset>4243754</wp:posOffset>
                </wp:positionH>
                <wp:positionV relativeFrom="paragraph">
                  <wp:posOffset>52607</wp:posOffset>
                </wp:positionV>
                <wp:extent cx="2166620" cy="3587262"/>
                <wp:effectExtent l="0" t="0" r="17780" b="6985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6620" cy="3587262"/>
                        </a:xfrm>
                        <a:prstGeom prst="roundRect">
                          <a:avLst>
                            <a:gd name="adj" fmla="val 733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0A1987" id="Rounded Rectangle 8" o:spid="_x0000_s1026" style="position:absolute;margin-left:334.15pt;margin-top:4.15pt;width:170.6pt;height:282.4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806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" fillcolor="#f2f2f2 [3052]" strokecolor="white [3212]" strokeweight="1pt">
                <v:stroke joinstyle="miter"/>
              </v:roundrect>
            </w:pict>
          </mc:Fallback>
        </mc:AlternateContent>
      </w:r>
    </w:p>
    <w:tbl>
      <w:tblPr>
        <w:tblW w:w="10774" w:type="dxa"/>
        <w:tblInd w:w="-56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88"/>
        <w:gridCol w:w="3686"/>
      </w:tblGrid>
      <w:tr w:rsidR="00810060" w:rsidRPr="002C26A3" w14:paraId="09F8125A" w14:textId="77777777" w:rsidTr="00625323">
        <w:trPr>
          <w:trHeight w:val="422"/>
        </w:trPr>
        <w:tc>
          <w:tcPr>
            <w:tcW w:w="7088" w:type="dxa"/>
          </w:tcPr>
          <w:p w14:paraId="21642728" w14:textId="77777777" w:rsidR="00092651" w:rsidRPr="001D7392" w:rsidRDefault="00092651" w:rsidP="002C26A3">
            <w:pPr>
              <w:rPr>
                <w:rFonts w:ascii="Segoe UI Semibold" w:hAnsi="Segoe UI Semibold" w:cs="Segoe UI Semibold"/>
                <w:b/>
                <w:color w:val="000000"/>
                <w:spacing w:val="20"/>
              </w:rPr>
            </w:pPr>
            <w:r w:rsidRPr="001D7392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>SUMMARY</w:t>
            </w:r>
          </w:p>
        </w:tc>
        <w:tc>
          <w:tcPr>
            <w:tcW w:w="3686" w:type="dxa"/>
            <w:vMerge w:val="restart"/>
          </w:tcPr>
          <w:tbl>
            <w:tblPr>
              <w:tblW w:w="3407" w:type="dxa"/>
              <w:tblLayout w:type="fixed"/>
              <w:tblCellMar>
                <w:left w:w="346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407"/>
            </w:tblGrid>
            <w:tr w:rsidR="00442D7B" w:rsidRPr="002C26A3" w14:paraId="78F0A48D" w14:textId="77777777" w:rsidTr="001D7392">
              <w:trPr>
                <w:trHeight w:val="437"/>
              </w:trPr>
              <w:tc>
                <w:tcPr>
                  <w:tcW w:w="3407" w:type="dxa"/>
                </w:tcPr>
                <w:p w14:paraId="1A3EDEA8" w14:textId="5F26D131" w:rsidR="00814D22" w:rsidRPr="001D7392" w:rsidRDefault="00814D22" w:rsidP="00325197">
                  <w:pPr>
                    <w:ind w:right="-766"/>
                    <w:rPr>
                      <w:rFonts w:ascii="Segoe UI Semibold" w:hAnsi="Segoe UI Semibold" w:cs="Segoe UI Semibold"/>
                      <w:b/>
                      <w:color w:val="000000"/>
                    </w:rPr>
                  </w:pPr>
                  <w:r w:rsidRPr="001D7392">
                    <w:rPr>
                      <w:rFonts w:ascii="Segoe UI Semibold" w:hAnsi="Segoe UI Semibold" w:cs="Segoe UI Semibold"/>
                      <w:b/>
                      <w:color w:val="2F5496" w:themeColor="accent1" w:themeShade="BF"/>
                      <w:spacing w:val="20"/>
                      <w:sz w:val="21"/>
                      <w:szCs w:val="21"/>
                    </w:rPr>
                    <w:t>CORE STRENGTHS</w:t>
                  </w:r>
                </w:p>
              </w:tc>
            </w:tr>
            <w:tr w:rsidR="00442D7B" w:rsidRPr="002C26A3" w14:paraId="0172DA44" w14:textId="77777777" w:rsidTr="00913C2D">
              <w:trPr>
                <w:trHeight w:val="2966"/>
              </w:trPr>
              <w:tc>
                <w:tcPr>
                  <w:tcW w:w="3407" w:type="dxa"/>
                </w:tcPr>
                <w:p w14:paraId="71A38D03" w14:textId="7587B8D1" w:rsidR="007F40B5" w:rsidRPr="001D7392" w:rsidRDefault="007F40B5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>AI</w:t>
                  </w:r>
                  <w:r w:rsidRPr="001D7392">
                    <w:rPr>
                      <w:rFonts w:ascii="Segoe UI" w:hAnsi="Segoe UI" w:cs="Segoe UI"/>
                      <w:sz w:val="15"/>
                      <w:szCs w:val="15"/>
                    </w:rPr>
                    <w:t xml:space="preserve"> </w:t>
                  </w: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>UX Design, Human-</w:t>
                  </w:r>
                  <w:proofErr w:type="spellStart"/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>Centered</w:t>
                  </w:r>
                  <w:proofErr w:type="spellEnd"/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 AI, </w:t>
                  </w:r>
                </w:p>
                <w:p w14:paraId="15AFD78A" w14:textId="72CA2B66" w:rsidR="007F40B5" w:rsidRPr="001D7392" w:rsidRDefault="007F40B5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Conversational UX, Prompt Design, </w:t>
                  </w:r>
                </w:p>
                <w:p w14:paraId="4A040951" w14:textId="33A3C85B" w:rsidR="001D7392" w:rsidRPr="001D7392" w:rsidRDefault="007F40B5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Context Engineering, </w:t>
                  </w:r>
                  <w:r w:rsidR="001D7392">
                    <w:rPr>
                      <w:rFonts w:ascii="Segoe UI" w:hAnsi="Segoe UI" w:cs="Segoe UI"/>
                      <w:sz w:val="18"/>
                      <w:szCs w:val="18"/>
                    </w:rPr>
                    <w:br/>
                  </w: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LLM Product Design, AI Agents, </w:t>
                  </w:r>
                  <w:r w:rsidR="001D7392">
                    <w:rPr>
                      <w:rFonts w:ascii="Segoe UI" w:hAnsi="Segoe UI" w:cs="Segoe UI"/>
                      <w:sz w:val="18"/>
                      <w:szCs w:val="18"/>
                    </w:rPr>
                    <w:br/>
                  </w: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>Agentic Workflows,</w:t>
                  </w:r>
                  <w:r w:rsidR="00913C2D">
                    <w:rPr>
                      <w:rFonts w:ascii="Segoe UI" w:hAnsi="Segoe UI" w:cs="Segoe UI"/>
                      <w:sz w:val="18"/>
                      <w:szCs w:val="18"/>
                    </w:rPr>
                    <w:t xml:space="preserve"> </w:t>
                  </w: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RAG, </w:t>
                  </w:r>
                  <w:r w:rsidR="001D7392">
                    <w:rPr>
                      <w:rFonts w:ascii="Segoe UI" w:hAnsi="Segoe UI" w:cs="Segoe UI"/>
                      <w:sz w:val="18"/>
                      <w:szCs w:val="18"/>
                    </w:rPr>
                    <w:br/>
                  </w: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Agentic RAG, </w:t>
                  </w:r>
                  <w:r w:rsidR="001D7392" w:rsidRPr="001D7392">
                    <w:rPr>
                      <w:rFonts w:ascii="Segoe UI" w:hAnsi="Segoe UI" w:cs="Segoe UI"/>
                      <w:sz w:val="18"/>
                      <w:szCs w:val="18"/>
                    </w:rPr>
                    <w:t>GenAI Evaluation</w:t>
                  </w:r>
                  <w:r w:rsidR="001D7392" w:rsidRPr="001D7392">
                    <w:rPr>
                      <w:rFonts w:ascii="Century" w:hAnsi="Century" w:cs="Calibri"/>
                      <w:color w:val="262626" w:themeColor="text1" w:themeTint="D9"/>
                      <w:sz w:val="16"/>
                      <w:szCs w:val="21"/>
                    </w:rPr>
                    <w:t>,</w:t>
                  </w:r>
                </w:p>
                <w:p w14:paraId="17E63920" w14:textId="77777777" w:rsidR="001D7392" w:rsidRPr="001D7392" w:rsidRDefault="001D7392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Human-in-the-loop Evaluation, </w:t>
                  </w:r>
                </w:p>
                <w:p w14:paraId="4FB8519A" w14:textId="4F88402A" w:rsidR="001D7392" w:rsidRPr="001D7392" w:rsidRDefault="001D7392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Responsible AI, AI Prototyping, </w:t>
                  </w:r>
                </w:p>
                <w:p w14:paraId="6D1F6E43" w14:textId="77777777" w:rsidR="001D7392" w:rsidRPr="001D7392" w:rsidRDefault="001D7392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Vibe Coding, Design Systems, </w:t>
                  </w:r>
                </w:p>
                <w:p w14:paraId="69D60110" w14:textId="77777777" w:rsidR="001D7392" w:rsidRPr="001D7392" w:rsidRDefault="001D7392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Design Tokens, Figma Variables, </w:t>
                  </w:r>
                </w:p>
                <w:p w14:paraId="51F3C543" w14:textId="77777777" w:rsidR="001D7392" w:rsidRPr="001D7392" w:rsidRDefault="001D7392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Design-to-Dev Collaboration, </w:t>
                  </w:r>
                </w:p>
                <w:p w14:paraId="763C46BE" w14:textId="0FE37E40" w:rsidR="00481368" w:rsidRPr="00F774ED" w:rsidRDefault="001D7392" w:rsidP="001D7392">
                  <w:pPr>
                    <w:ind w:right="-766"/>
                    <w:rPr>
                      <w:rFonts w:ascii="Century" w:hAnsi="Century" w:cs="Calibri"/>
                      <w:color w:val="262626" w:themeColor="text1" w:themeTint="D9"/>
                      <w:sz w:val="20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>Experimentation &amp; A/B Testing</w:t>
                  </w:r>
                </w:p>
              </w:tc>
            </w:tr>
            <w:tr w:rsidR="00442D7B" w:rsidRPr="002C26A3" w14:paraId="6E781C11" w14:textId="77777777" w:rsidTr="00442D7B">
              <w:trPr>
                <w:trHeight w:val="445"/>
              </w:trPr>
              <w:tc>
                <w:tcPr>
                  <w:tcW w:w="3407" w:type="dxa"/>
                </w:tcPr>
                <w:p w14:paraId="2E2C2444" w14:textId="48AEF59B" w:rsidR="00814D22" w:rsidRPr="001D7392" w:rsidRDefault="001D7392" w:rsidP="00325197">
                  <w:pPr>
                    <w:ind w:right="-766"/>
                    <w:rPr>
                      <w:rFonts w:ascii="Segoe UI Semibold" w:hAnsi="Segoe UI Semibold" w:cs="Segoe UI Semibold"/>
                      <w:color w:val="000000"/>
                    </w:rPr>
                  </w:pPr>
                  <w:r>
                    <w:rPr>
                      <w:rFonts w:cs="Calibri"/>
                      <w:b/>
                      <w:color w:val="2F5496" w:themeColor="accent1" w:themeShade="BF"/>
                      <w:spacing w:val="20"/>
                    </w:rPr>
                    <w:br/>
                  </w:r>
                  <w:r w:rsidR="00814D22" w:rsidRPr="001D7392">
                    <w:rPr>
                      <w:rFonts w:ascii="Segoe UI Semibold" w:hAnsi="Segoe UI Semibold" w:cs="Segoe UI Semibold"/>
                      <w:b/>
                      <w:color w:val="2F5496" w:themeColor="accent1" w:themeShade="BF"/>
                      <w:spacing w:val="20"/>
                    </w:rPr>
                    <w:t>TOOLS</w:t>
                  </w:r>
                </w:p>
              </w:tc>
            </w:tr>
            <w:tr w:rsidR="00442D7B" w:rsidRPr="002C26A3" w14:paraId="7146437D" w14:textId="77777777" w:rsidTr="001D7392">
              <w:trPr>
                <w:trHeight w:val="2053"/>
              </w:trPr>
              <w:tc>
                <w:tcPr>
                  <w:tcW w:w="3407" w:type="dxa"/>
                </w:tcPr>
                <w:p w14:paraId="57941D47" w14:textId="11286BCA" w:rsidR="00A7269A" w:rsidRPr="001D7392" w:rsidRDefault="00814D22" w:rsidP="001D7392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>Adobe Suite</w:t>
                  </w:r>
                  <w:r w:rsidR="00C541FA"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 (CC)</w:t>
                  </w:r>
                </w:p>
                <w:p w14:paraId="1B015279" w14:textId="35596F35" w:rsidR="00F774ED" w:rsidRPr="001D7392" w:rsidRDefault="00814D22" w:rsidP="00325197">
                  <w:pPr>
                    <w:ind w:right="-766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Sketch </w:t>
                  </w:r>
                  <w:r w:rsidR="00A7269A" w:rsidRPr="001D7392">
                    <w:rPr>
                      <w:rFonts w:ascii="Segoe UI" w:hAnsi="Segoe UI" w:cs="Segoe UI"/>
                      <w:sz w:val="18"/>
                      <w:szCs w:val="18"/>
                    </w:rPr>
                    <w:br/>
                    <w:t>Figma</w:t>
                  </w:r>
                  <w:r w:rsidR="001D7392" w:rsidRPr="001D7392">
                    <w:rPr>
                      <w:rFonts w:ascii="Segoe UI" w:hAnsi="Segoe UI" w:cs="Segoe UI"/>
                      <w:sz w:val="18"/>
                      <w:szCs w:val="18"/>
                    </w:rPr>
                    <w:t xml:space="preserve"> Collaboration</w:t>
                  </w:r>
                  <w:r w:rsidR="001D7392" w:rsidRPr="001D7392">
                    <w:rPr>
                      <w:rFonts w:ascii="Segoe UI" w:hAnsi="Segoe UI" w:cs="Segoe UI"/>
                      <w:sz w:val="18"/>
                      <w:szCs w:val="18"/>
                    </w:rPr>
                    <w:br/>
                    <w:t xml:space="preserve">(Figma Make, </w:t>
                  </w:r>
                  <w:proofErr w:type="spellStart"/>
                  <w:r w:rsidR="001D7392" w:rsidRPr="001D7392">
                    <w:rPr>
                      <w:rFonts w:ascii="Segoe UI" w:hAnsi="Segoe UI" w:cs="Segoe UI"/>
                      <w:sz w:val="18"/>
                      <w:szCs w:val="18"/>
                    </w:rPr>
                    <w:t>FigJam</w:t>
                  </w:r>
                  <w:proofErr w:type="spellEnd"/>
                  <w:r w:rsidR="001D7392" w:rsidRPr="001D7392">
                    <w:rPr>
                      <w:rFonts w:ascii="Segoe UI" w:hAnsi="Segoe UI" w:cs="Segoe UI"/>
                      <w:sz w:val="18"/>
                      <w:szCs w:val="18"/>
                    </w:rPr>
                    <w:t>, Live,)</w:t>
                  </w:r>
                  <w:r w:rsidR="001D7392" w:rsidRPr="001D7392">
                    <w:rPr>
                      <w:rFonts w:ascii="Segoe UI" w:hAnsi="Segoe UI" w:cs="Segoe UI"/>
                      <w:sz w:val="18"/>
                      <w:szCs w:val="18"/>
                    </w:rPr>
                    <w:br/>
                    <w:t>Claude Design, Cursor, Stitch</w:t>
                  </w:r>
                </w:p>
                <w:p w14:paraId="72F1D21C" w14:textId="02EBAD1F" w:rsidR="00E75D0B" w:rsidRDefault="00E75D0B" w:rsidP="00325197">
                  <w:pPr>
                    <w:ind w:right="-766"/>
                    <w:rPr>
                      <w:rFonts w:cs="Calibri"/>
                      <w:color w:val="000000"/>
                    </w:rPr>
                  </w:pPr>
                </w:p>
                <w:p w14:paraId="32513AB7" w14:textId="3E545074" w:rsidR="00481368" w:rsidRPr="002C26A3" w:rsidRDefault="009B3B89" w:rsidP="00325197">
                  <w:pPr>
                    <w:ind w:right="-766"/>
                    <w:rPr>
                      <w:rFonts w:cs="Calibri"/>
                      <w:color w:val="000000"/>
                    </w:rPr>
                  </w:pPr>
                  <w:r>
                    <w:rPr>
                      <w:rFonts w:cs="Calibri"/>
                      <w:b/>
                      <w:noProof/>
                      <w:color w:val="0070C0"/>
                      <w:spacing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1" locked="0" layoutInCell="1" allowOverlap="1" wp14:anchorId="295A82A8" wp14:editId="47E191D1">
                            <wp:simplePos x="0" y="0"/>
                            <wp:positionH relativeFrom="column">
                              <wp:posOffset>-105345</wp:posOffset>
                            </wp:positionH>
                            <wp:positionV relativeFrom="paragraph">
                              <wp:posOffset>215485</wp:posOffset>
                            </wp:positionV>
                            <wp:extent cx="2166620" cy="4557600"/>
                            <wp:effectExtent l="0" t="0" r="17780" b="14605"/>
                            <wp:wrapNone/>
                            <wp:docPr id="5" name="Rounded Rectangle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66620" cy="4557600"/>
                                    </a:xfrm>
                                    <a:prstGeom prst="roundRect">
                                      <a:avLst>
                                        <a:gd name="adj" fmla="val 7335"/>
                                      </a:avLst>
                                    </a:prstGeom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1F40C4AF" id="Rounded Rectangle 5" o:spid="_x0000_s1026" style="position:absolute;margin-left:-8.3pt;margin-top:16.95pt;width:170.6pt;height:358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806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" fillcolor="#f2f2f2 [3052]" strokecolor="white [3212]" strokeweight="1pt">
                            <v:stroke joinstyle="miter"/>
                          </v:roundrect>
                        </w:pict>
                      </mc:Fallback>
                    </mc:AlternateContent>
                  </w:r>
                </w:p>
              </w:tc>
            </w:tr>
            <w:tr w:rsidR="00442D7B" w:rsidRPr="002C26A3" w14:paraId="52127118" w14:textId="77777777" w:rsidTr="00442D7B">
              <w:trPr>
                <w:trHeight w:val="545"/>
              </w:trPr>
              <w:tc>
                <w:tcPr>
                  <w:tcW w:w="3407" w:type="dxa"/>
                </w:tcPr>
                <w:p w14:paraId="2F97F76A" w14:textId="2B3BAA3D" w:rsidR="00814D22" w:rsidRDefault="00814D22" w:rsidP="00325197">
                  <w:pPr>
                    <w:ind w:right="-766"/>
                    <w:rPr>
                      <w:rFonts w:cs="Calibri"/>
                      <w:b/>
                      <w:color w:val="2F5496" w:themeColor="accent1" w:themeShade="BF"/>
                      <w:spacing w:val="20"/>
                    </w:rPr>
                  </w:pPr>
                  <w:r w:rsidRPr="00140F9C">
                    <w:rPr>
                      <w:rFonts w:cs="Calibri"/>
                      <w:b/>
                      <w:color w:val="2F5496" w:themeColor="accent1" w:themeShade="BF"/>
                      <w:spacing w:val="20"/>
                    </w:rPr>
                    <w:t>CERTIFICATION</w:t>
                  </w:r>
                </w:p>
                <w:p w14:paraId="188B096A" w14:textId="4ACBA6BD" w:rsidR="00442D7B" w:rsidRDefault="00442D7B" w:rsidP="00325197">
                  <w:pPr>
                    <w:ind w:right="-766"/>
                    <w:rPr>
                      <w:rFonts w:cs="Calibri"/>
                      <w:b/>
                      <w:color w:val="2F5496" w:themeColor="accent1" w:themeShade="BF"/>
                      <w:spacing w:val="20"/>
                    </w:rPr>
                  </w:pPr>
                </w:p>
                <w:p w14:paraId="55F78D69" w14:textId="0F3D7A15" w:rsidR="00442D7B" w:rsidRDefault="00442D7B" w:rsidP="00442D7B">
                  <w:pPr>
                    <w:ind w:left="221" w:right="-766"/>
                    <w:rPr>
                      <w:rFonts w:cs="Calibri"/>
                      <w:b/>
                      <w:color w:val="2F5496" w:themeColor="accent1" w:themeShade="BF"/>
                      <w:spacing w:val="20"/>
                    </w:rPr>
                  </w:pPr>
                  <w:r w:rsidRPr="00442D7B">
                    <w:rPr>
                      <w:rFonts w:cs="Calibri"/>
                      <w:b/>
                      <w:noProof/>
                      <w:color w:val="2F5496" w:themeColor="accent1" w:themeShade="BF"/>
                      <w:spacing w:val="20"/>
                    </w:rPr>
                    <w:drawing>
                      <wp:inline distT="0" distB="0" distL="0" distR="0" wp14:anchorId="3CCF4FB0" wp14:editId="770EFE6D">
                        <wp:extent cx="273600" cy="273600"/>
                        <wp:effectExtent l="0" t="0" r="6350" b="6350"/>
                        <wp:docPr id="1816922634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6922634" name="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1256" cy="2912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F0D08AC" w14:textId="4331DF88" w:rsidR="00A45B34" w:rsidRPr="00A45B34" w:rsidRDefault="00060195" w:rsidP="00A45B34">
                  <w:pPr>
                    <w:pStyle w:val="ListParagraph"/>
                    <w:numPr>
                      <w:ilvl w:val="0"/>
                      <w:numId w:val="16"/>
                    </w:numPr>
                    <w:ind w:left="221" w:right="-766" w:hanging="218"/>
                    <w:rPr>
                      <w:rFonts w:ascii="Century" w:hAnsi="Century" w:cs="Calibri"/>
                      <w:bCs/>
                      <w:color w:val="000000"/>
                      <w:sz w:val="20"/>
                    </w:rPr>
                  </w:pPr>
                  <w:r>
                    <w:rPr>
                      <w:rFonts w:cs="Calibri"/>
                      <w:b/>
                      <w:noProof/>
                      <w:color w:val="0070C0"/>
                      <w:spacing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0" behindDoc="1" locked="0" layoutInCell="1" allowOverlap="1" wp14:anchorId="25773004" wp14:editId="76D79D7F">
                            <wp:simplePos x="0" y="0"/>
                            <wp:positionH relativeFrom="column">
                              <wp:posOffset>-81439</wp:posOffset>
                            </wp:positionH>
                            <wp:positionV relativeFrom="paragraph">
                              <wp:posOffset>4253071</wp:posOffset>
                            </wp:positionV>
                            <wp:extent cx="2166620" cy="1525588"/>
                            <wp:effectExtent l="0" t="0" r="17780" b="11430"/>
                            <wp:wrapNone/>
                            <wp:docPr id="1412344464" name="Rounded Rectangle 141234446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66620" cy="1525588"/>
                                    </a:xfrm>
                                    <a:prstGeom prst="roundRect">
                                      <a:avLst>
                                        <a:gd name="adj" fmla="val 7335"/>
                                      </a:avLst>
                                    </a:prstGeom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17CBB961" id="Rounded Rectangle 1412344464" o:spid="_x0000_s1026" style="position:absolute;margin-left:-6.4pt;margin-top:334.9pt;width:170.6pt;height:120.1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806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" fillcolor="#f2f2f2 [3052]" strokecolor="white [3212]" strokeweight="1pt">
                            <v:stroke joinstyle="miter"/>
                          </v:roundrect>
                        </w:pict>
                      </mc:Fallback>
                    </mc:AlternateContent>
                  </w:r>
                  <w:bookmarkStart w:id="1" w:name="OLE_LINK9"/>
                  <w:r w:rsidR="00442D7B">
                    <w:fldChar w:fldCharType="begin"/>
                  </w:r>
                  <w:r w:rsidR="00442D7B">
                    <w:instrText>HYPERLINK "https://www.credential.net/cd42b193-5c23-4884-9a30-3cb44dd8ca27"</w:instrText>
                  </w:r>
                  <w:r w:rsidR="00442D7B">
                    <w:fldChar w:fldCharType="separate"/>
                  </w:r>
                  <w:r w:rsidR="00442D7B" w:rsidRPr="00442D7B">
                    <w:rPr>
                      <w:rStyle w:val="Hyperlink"/>
                      <w:rFonts w:ascii="Century" w:hAnsi="Century" w:cs="Calibri"/>
                      <w:bCs/>
                      <w:sz w:val="20"/>
                    </w:rPr>
                    <w:t>Foundations in Design Thinking</w:t>
                  </w:r>
                  <w:r w:rsidR="00442D7B" w:rsidRPr="00442D7B">
                    <w:rPr>
                      <w:rStyle w:val="Hyperlink"/>
                      <w:rFonts w:ascii="Century" w:hAnsi="Century" w:cs="Calibri"/>
                      <w:bCs/>
                      <w:sz w:val="20"/>
                    </w:rPr>
                    <w:br/>
                    <w:t>May 2024</w:t>
                  </w:r>
                  <w:r w:rsidR="00442D7B">
                    <w:fldChar w:fldCharType="end"/>
                  </w:r>
                  <w:bookmarkEnd w:id="1"/>
                </w:p>
              </w:tc>
            </w:tr>
            <w:tr w:rsidR="00442D7B" w:rsidRPr="002C26A3" w14:paraId="043618DA" w14:textId="77777777" w:rsidTr="00442D7B">
              <w:trPr>
                <w:trHeight w:val="1750"/>
              </w:trPr>
              <w:tc>
                <w:tcPr>
                  <w:tcW w:w="3407" w:type="dxa"/>
                </w:tcPr>
                <w:p w14:paraId="558AA6E7" w14:textId="7442E66B" w:rsidR="00F90EDF" w:rsidRPr="00F90EDF" w:rsidRDefault="00F90EDF" w:rsidP="00F90EDF">
                  <w:pPr>
                    <w:ind w:right="-766"/>
                    <w:rPr>
                      <w:rFonts w:ascii="Century" w:hAnsi="Century" w:cs="Calibri"/>
                      <w:color w:val="171717"/>
                      <w:sz w:val="20"/>
                    </w:rPr>
                  </w:pPr>
                  <w:r>
                    <w:br/>
                  </w:r>
                  <w:bookmarkStart w:id="2" w:name="OLE_LINK10"/>
                  <w:r>
                    <w:fldChar w:fldCharType="begin"/>
                  </w:r>
                  <w:r>
                    <w:instrText xml:space="preserve"> INCLUDEPICTURE "https://1000logos.net/wp-content/uploads/2022/07/University-of-Virginia-Logo.jpg" \* MERGEFORMATINE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drawing>
                      <wp:inline distT="0" distB="0" distL="0" distR="0" wp14:anchorId="6EB3D5EB" wp14:editId="1FAB13B8">
                        <wp:extent cx="588736" cy="331200"/>
                        <wp:effectExtent l="0" t="0" r="0" b="0"/>
                        <wp:docPr id="552155477" name="Picture 13" descr="University of Virginia Logo and symbol, meaning, history ...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University of Virginia Logo and symbol, meaning, history ...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32828" cy="35600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fldChar w:fldCharType="end"/>
                  </w:r>
                  <w:bookmarkEnd w:id="2"/>
                  <w:r>
                    <w:rPr>
                      <w:rFonts w:ascii="Century" w:hAnsi="Century" w:cs="Calibri"/>
                      <w:color w:val="171717"/>
                      <w:sz w:val="20"/>
                    </w:rPr>
                    <w:br/>
                  </w:r>
                </w:p>
                <w:p w14:paraId="37B54D08" w14:textId="38B36731" w:rsidR="00A45B34" w:rsidRPr="00F90EDF" w:rsidRDefault="00A45B34" w:rsidP="00F90EDF">
                  <w:pPr>
                    <w:pStyle w:val="ListParagraph"/>
                    <w:numPr>
                      <w:ilvl w:val="0"/>
                      <w:numId w:val="21"/>
                    </w:numPr>
                    <w:ind w:left="217" w:right="-766" w:hanging="217"/>
                    <w:rPr>
                      <w:rFonts w:ascii="Century" w:hAnsi="Century" w:cs="Calibri"/>
                      <w:color w:val="171717"/>
                      <w:sz w:val="20"/>
                    </w:rPr>
                  </w:pPr>
                  <w:hyperlink r:id="rId11" w:history="1">
                    <w:r w:rsidR="00F90EDF" w:rsidRPr="00F90EDF">
                      <w:rPr>
                        <w:rStyle w:val="Hyperlink"/>
                        <w:rFonts w:ascii="Century" w:hAnsi="Century" w:cs="Calibri"/>
                        <w:bCs/>
                        <w:sz w:val="20"/>
                      </w:rPr>
                      <w:t>Digital Product Management</w:t>
                    </w:r>
                  </w:hyperlink>
                </w:p>
                <w:p w14:paraId="0C02674F" w14:textId="77777777" w:rsidR="00A45B34" w:rsidRDefault="00A45B34" w:rsidP="00325197">
                  <w:pPr>
                    <w:pStyle w:val="ListParagraph"/>
                    <w:ind w:left="162" w:right="-766"/>
                    <w:rPr>
                      <w:rFonts w:ascii="Century" w:hAnsi="Century" w:cs="Calibri"/>
                      <w:color w:val="171717"/>
                      <w:sz w:val="20"/>
                    </w:rPr>
                  </w:pPr>
                </w:p>
                <w:p w14:paraId="193B89BD" w14:textId="4158F02B" w:rsidR="00810060" w:rsidRDefault="00A45B34" w:rsidP="00325197">
                  <w:pPr>
                    <w:pStyle w:val="ListParagraph"/>
                    <w:ind w:left="162" w:right="-766"/>
                    <w:rPr>
                      <w:rFonts w:ascii="Century" w:hAnsi="Century" w:cs="Calibri"/>
                      <w:color w:val="171717"/>
                      <w:sz w:val="20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1837A05" wp14:editId="50CBC885">
                        <wp:extent cx="307735" cy="403200"/>
                        <wp:effectExtent l="0" t="0" r="0" b="3810"/>
                        <wp:docPr id="1018769744" name="Picture 10187697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Screen Shot 2019-10-01 at 12.06.20 PM.pn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4558" cy="45144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C1FDB2C" w14:textId="69CFA58B" w:rsidR="00810060" w:rsidRPr="00810060" w:rsidRDefault="00810060" w:rsidP="00325197">
                  <w:pPr>
                    <w:pStyle w:val="ListParagraph"/>
                    <w:ind w:right="-766"/>
                    <w:rPr>
                      <w:rFonts w:ascii="Century" w:hAnsi="Century" w:cs="Calibri"/>
                      <w:color w:val="171717"/>
                      <w:sz w:val="20"/>
                    </w:rPr>
                  </w:pPr>
                </w:p>
                <w:p w14:paraId="72B90CF1" w14:textId="77DEF357" w:rsidR="00200EEA" w:rsidRPr="00710D96" w:rsidRDefault="00200EEA" w:rsidP="00F90EDF">
                  <w:pPr>
                    <w:pStyle w:val="ListParagraph"/>
                    <w:numPr>
                      <w:ilvl w:val="0"/>
                      <w:numId w:val="20"/>
                    </w:numPr>
                    <w:ind w:left="217" w:right="-766" w:hanging="203"/>
                    <w:rPr>
                      <w:rFonts w:ascii="Century" w:hAnsi="Century" w:cs="Calibri"/>
                      <w:bCs/>
                      <w:color w:val="0563C1"/>
                      <w:sz w:val="20"/>
                      <w:u w:val="single"/>
                    </w:rPr>
                  </w:pPr>
                  <w:r w:rsidRPr="00F90EDF">
                    <w:rPr>
                      <w:rStyle w:val="ResumeBodyCharChar"/>
                      <w:rFonts w:ascii="Century" w:hAnsi="Century"/>
                      <w:sz w:val="22"/>
                      <w:szCs w:val="22"/>
                    </w:rPr>
                    <w:t>Adobe XD</w:t>
                  </w:r>
                  <w:r w:rsidR="00442D7B" w:rsidRPr="00F90EDF">
                    <w:rPr>
                      <w:rStyle w:val="ResumeBodyCharChar"/>
                      <w:rFonts w:ascii="Century" w:hAnsi="Century"/>
                      <w:sz w:val="22"/>
                      <w:szCs w:val="22"/>
                    </w:rPr>
                    <w:t xml:space="preserve"> </w:t>
                  </w:r>
                  <w:r w:rsidRPr="00F90EDF">
                    <w:rPr>
                      <w:rStyle w:val="ResumeBodyCharChar"/>
                      <w:rFonts w:ascii="Century" w:hAnsi="Century"/>
                      <w:sz w:val="22"/>
                      <w:szCs w:val="22"/>
                    </w:rPr>
                    <w:t>E</w:t>
                  </w:r>
                  <w:bookmarkStart w:id="3" w:name="OLE_LINK2"/>
                  <w:r w:rsidRPr="00F90EDF">
                    <w:rPr>
                      <w:rStyle w:val="ResumeBodyCharChar"/>
                      <w:rFonts w:ascii="Century" w:hAnsi="Century"/>
                      <w:sz w:val="22"/>
                      <w:szCs w:val="22"/>
                    </w:rPr>
                    <w:t>ssentia</w:t>
                  </w:r>
                  <w:bookmarkEnd w:id="3"/>
                  <w:r w:rsidRPr="00F90EDF">
                    <w:rPr>
                      <w:rStyle w:val="ResumeBodyCharChar"/>
                      <w:rFonts w:ascii="Century" w:hAnsi="Century"/>
                      <w:sz w:val="22"/>
                      <w:szCs w:val="22"/>
                    </w:rPr>
                    <w:t>ls</w:t>
                  </w:r>
                  <w:r w:rsidR="00442D7B" w:rsidRPr="00F90EDF">
                    <w:rPr>
                      <w:rStyle w:val="ResumeBodyCharChar"/>
                      <w:rFonts w:ascii="Century" w:hAnsi="Century"/>
                      <w:sz w:val="22"/>
                      <w:szCs w:val="22"/>
                    </w:rPr>
                    <w:br/>
                  </w:r>
                  <w:r w:rsidR="00942455" w:rsidRPr="00F90EDF">
                    <w:rPr>
                      <w:rStyle w:val="ResumeBodyCharChar"/>
                      <w:rFonts w:ascii="Century" w:hAnsi="Century"/>
                      <w:sz w:val="22"/>
                      <w:szCs w:val="22"/>
                    </w:rPr>
                    <w:t>Certification</w:t>
                  </w:r>
                  <w:r w:rsidR="00942455" w:rsidRPr="00710D96">
                    <w:rPr>
                      <w:rFonts w:ascii="Century" w:hAnsi="Century" w:cs="Calibri"/>
                      <w:bCs/>
                      <w:color w:val="262626" w:themeColor="text1" w:themeTint="D9"/>
                      <w:sz w:val="20"/>
                    </w:rPr>
                    <w:t xml:space="preserve"> 22 May 2019</w:t>
                  </w:r>
                </w:p>
                <w:p w14:paraId="40AFA2F0" w14:textId="78EDDE6E" w:rsidR="00697FAC" w:rsidRPr="008511BB" w:rsidRDefault="00F774ED" w:rsidP="00F774ED">
                  <w:pPr>
                    <w:numPr>
                      <w:ilvl w:val="0"/>
                      <w:numId w:val="13"/>
                    </w:numPr>
                    <w:ind w:left="206" w:hanging="218"/>
                    <w:rPr>
                      <w:rFonts w:ascii="Century" w:hAnsi="Century" w:cs="Calibri"/>
                      <w:sz w:val="22"/>
                      <w:szCs w:val="22"/>
                      <w:lang w:val="en-US"/>
                    </w:rPr>
                  </w:pPr>
                  <w:r w:rsidRPr="008511BB">
                    <w:rPr>
                      <w:rStyle w:val="ResumeBodyCharChar"/>
                      <w:rFonts w:ascii="Century" w:hAnsi="Century" w:cs="Calibri"/>
                      <w:sz w:val="22"/>
                      <w:szCs w:val="22"/>
                    </w:rPr>
                    <w:t xml:space="preserve">Udemy- </w:t>
                  </w:r>
                  <w:hyperlink r:id="rId13" w:history="1">
                    <w:r w:rsidRPr="008511BB">
                      <w:rPr>
                        <w:rStyle w:val="Hyperlink"/>
                        <w:rFonts w:ascii="Century" w:hAnsi="Century" w:cs="Calibri"/>
                        <w:sz w:val="22"/>
                        <w:szCs w:val="22"/>
                      </w:rPr>
                      <w:t>User Experience Design: Complete UX Fundamentals </w:t>
                    </w:r>
                  </w:hyperlink>
                  <w:r w:rsidR="00442D7B">
                    <w:rPr>
                      <w:rStyle w:val="Hyperlink"/>
                      <w:rFonts w:ascii="Century" w:hAnsi="Century" w:cs="Calibri"/>
                      <w:sz w:val="22"/>
                      <w:szCs w:val="22"/>
                    </w:rPr>
                    <w:br/>
                  </w:r>
                </w:p>
                <w:p w14:paraId="67B57223" w14:textId="712D6D17" w:rsidR="00F774ED" w:rsidRPr="00F774ED" w:rsidRDefault="00F774ED" w:rsidP="00325197">
                  <w:pPr>
                    <w:pStyle w:val="ListParagraph"/>
                    <w:numPr>
                      <w:ilvl w:val="0"/>
                      <w:numId w:val="6"/>
                    </w:numPr>
                    <w:ind w:left="162" w:right="-766" w:hanging="162"/>
                    <w:rPr>
                      <w:rFonts w:ascii="Century" w:hAnsi="Century" w:cs="Calibri"/>
                      <w:color w:val="262626" w:themeColor="text1" w:themeTint="D9"/>
                      <w:sz w:val="20"/>
                    </w:rPr>
                  </w:pPr>
                  <w:r w:rsidRPr="00F774ED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Guest speaker for </w:t>
                  </w:r>
                  <w:r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>UX</w:t>
                  </w:r>
                  <w:r w:rsidRPr="00F774ED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 event,</w:t>
                  </w:r>
                  <w:r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 at</w:t>
                  </w:r>
                  <w:r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br/>
                  </w:r>
                  <w:r w:rsidRPr="00F774ED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>creative concept</w:t>
                  </w:r>
                  <w:r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 </w:t>
                  </w:r>
                  <w:r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br/>
                  </w:r>
                </w:p>
                <w:p w14:paraId="74D2B14D" w14:textId="60081A2C" w:rsidR="00F774ED" w:rsidRDefault="00060195" w:rsidP="00F774ED">
                  <w:pPr>
                    <w:pStyle w:val="ListParagraph"/>
                    <w:numPr>
                      <w:ilvl w:val="0"/>
                      <w:numId w:val="6"/>
                    </w:numPr>
                    <w:ind w:left="162" w:right="-766" w:hanging="162"/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</w:pPr>
                  <w:bookmarkStart w:id="4" w:name="OLE_LINK6"/>
                  <w:r>
                    <w:rPr>
                      <w:rFonts w:cs="Calibri"/>
                      <w:b/>
                      <w:noProof/>
                      <w:color w:val="0070C0"/>
                      <w:spacing w:val="20"/>
                    </w:rPr>
                    <w:lastRenderedPageBreak/>
                    <mc:AlternateContent>
                      <mc:Choice Requires="wps">
                        <w:drawing>
                          <wp:anchor distT="0" distB="0" distL="114300" distR="114300" simplePos="0" relativeHeight="251677696" behindDoc="1" locked="0" layoutInCell="1" allowOverlap="1" wp14:anchorId="7FD14DB1" wp14:editId="1E59C741">
                            <wp:simplePos x="0" y="0"/>
                            <wp:positionH relativeFrom="column">
                              <wp:posOffset>4906426</wp:posOffset>
                            </wp:positionH>
                            <wp:positionV relativeFrom="paragraph">
                              <wp:posOffset>-175369</wp:posOffset>
                            </wp:positionV>
                            <wp:extent cx="2166620" cy="2196663"/>
                            <wp:effectExtent l="0" t="0" r="17780" b="13335"/>
                            <wp:wrapNone/>
                            <wp:docPr id="337539570" name="Rounded Rectangle 33753957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66620" cy="2196663"/>
                                    </a:xfrm>
                                    <a:prstGeom prst="roundRect">
                                      <a:avLst>
                                        <a:gd name="adj" fmla="val 7335"/>
                                      </a:avLst>
                                    </a:prstGeom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61F942CC" id="Rounded Rectangle 337539570" o:spid="_x0000_s1026" style="position:absolute;margin-left:386.35pt;margin-top:-13.8pt;width:170.6pt;height:172.9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806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" fillcolor="#f2f2f2 [3052]" strokecolor="white [3212]" strokeweight="1pt">
                            <v:stroke joinstyle="miter"/>
                          </v:roundrect>
                        </w:pict>
                      </mc:Fallback>
                    </mc:AlternateContent>
                  </w:r>
                  <w:r w:rsidR="00F774ED" w:rsidRPr="00F774ED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HFI-CUA </w:t>
                  </w:r>
                  <w:r w:rsidR="00CE16B1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>Training Done</w:t>
                  </w:r>
                  <w:r w:rsidR="00CE16B1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br/>
                    <w:t>Exam-WIP</w:t>
                  </w:r>
                  <w:r w:rsidR="00F774ED" w:rsidRPr="00F774ED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 </w:t>
                  </w:r>
                </w:p>
                <w:bookmarkEnd w:id="4"/>
                <w:p w14:paraId="125F2902" w14:textId="4DCF9405" w:rsidR="008544AB" w:rsidRPr="00F774ED" w:rsidRDefault="00CE16B1" w:rsidP="008544AB">
                  <w:pPr>
                    <w:pStyle w:val="ListParagraph"/>
                    <w:ind w:left="162" w:right="-766"/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</w:pPr>
                  <w:r>
                    <w:rPr>
                      <w:rFonts w:ascii="Century" w:hAnsi="Century" w:cs="Calibri"/>
                      <w:b/>
                      <w:noProof/>
                      <w:color w:val="262626" w:themeColor="text1" w:themeTint="D9"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6432" behindDoc="0" locked="0" layoutInCell="1" allowOverlap="1" wp14:anchorId="262F2216" wp14:editId="3A7E6B83">
                            <wp:simplePos x="0" y="0"/>
                            <wp:positionH relativeFrom="column">
                              <wp:posOffset>107315</wp:posOffset>
                            </wp:positionH>
                            <wp:positionV relativeFrom="paragraph">
                              <wp:posOffset>116142</wp:posOffset>
                            </wp:positionV>
                            <wp:extent cx="671948" cy="367030"/>
                            <wp:effectExtent l="0" t="0" r="1270" b="1270"/>
                            <wp:wrapNone/>
                            <wp:docPr id="6" name="Rectangle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71948" cy="367030"/>
                                    </a:xfrm>
                                    <a:prstGeom prst="rect">
                                      <a:avLst/>
                                    </a:prstGeom>
                                    <a:blipFill>
                                      <a:blip r:embed="rId14"/>
                                      <a:srcRect/>
                                      <a:stretch>
                                        <a:fillRect l="-13969" t="-33340" r="-13513" b="-46840"/>
                                      </a:stretch>
                                    </a:blip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F6E54CD" id="Rectangle 6" o:spid="_x0000_s1026" style="position:absolute;margin-left:8.45pt;margin-top:9.15pt;width:52.9pt;height:28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" stroked="f" strokeweight="1pt">
                            <v:fill r:id="rId15" o:title="" recolor="t" rotate="t" type="frame"/>
                          </v:rect>
                        </w:pict>
                      </mc:Fallback>
                    </mc:AlternateContent>
                  </w:r>
                </w:p>
                <w:p w14:paraId="2D0A9E5D" w14:textId="51A64F53" w:rsidR="00697FAC" w:rsidRPr="00F774ED" w:rsidRDefault="00697FAC" w:rsidP="00F774ED">
                  <w:pPr>
                    <w:ind w:right="-766"/>
                    <w:rPr>
                      <w:rFonts w:ascii="Century" w:hAnsi="Century" w:cs="Calibri"/>
                      <w:color w:val="262626" w:themeColor="text1" w:themeTint="D9"/>
                      <w:sz w:val="20"/>
                    </w:rPr>
                  </w:pPr>
                </w:p>
                <w:p w14:paraId="0C918230" w14:textId="66219ECE" w:rsidR="00F774ED" w:rsidRDefault="00F774ED" w:rsidP="00F774ED">
                  <w:pPr>
                    <w:ind w:right="-766"/>
                    <w:rPr>
                      <w:rFonts w:ascii="Century" w:hAnsi="Century" w:cs="Calibri"/>
                      <w:color w:val="262626" w:themeColor="text1" w:themeTint="D9"/>
                      <w:sz w:val="20"/>
                    </w:rPr>
                  </w:pPr>
                </w:p>
                <w:p w14:paraId="7D867F1F" w14:textId="2374D57F" w:rsidR="00A7269A" w:rsidRDefault="00A7269A" w:rsidP="00F774ED">
                  <w:pPr>
                    <w:ind w:right="-766"/>
                    <w:rPr>
                      <w:rFonts w:ascii="Century" w:hAnsi="Century" w:cs="Calibri"/>
                      <w:color w:val="262626" w:themeColor="text1" w:themeTint="D9"/>
                      <w:sz w:val="20"/>
                    </w:rPr>
                  </w:pPr>
                </w:p>
                <w:p w14:paraId="0B6A3313" w14:textId="5C0BD572" w:rsidR="00697FAC" w:rsidRPr="00F774ED" w:rsidRDefault="00697FAC" w:rsidP="00060195">
                  <w:pPr>
                    <w:ind w:right="-766"/>
                    <w:rPr>
                      <w:rFonts w:ascii="Century" w:hAnsi="Century" w:cs="Calibri"/>
                      <w:color w:val="171717"/>
                      <w:sz w:val="20"/>
                    </w:rPr>
                  </w:pPr>
                </w:p>
              </w:tc>
            </w:tr>
            <w:tr w:rsidR="00442D7B" w:rsidRPr="002C26A3" w14:paraId="652F6565" w14:textId="77777777" w:rsidTr="00442D7B">
              <w:trPr>
                <w:trHeight w:val="545"/>
              </w:trPr>
              <w:tc>
                <w:tcPr>
                  <w:tcW w:w="3407" w:type="dxa"/>
                </w:tcPr>
                <w:p w14:paraId="3ABB13C5" w14:textId="200EFF98" w:rsidR="00060195" w:rsidRDefault="00913C2D" w:rsidP="00060195">
                  <w:pPr>
                    <w:pStyle w:val="ListParagraph"/>
                    <w:ind w:left="162" w:right="-766"/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</w:pPr>
                  <w:r>
                    <w:rPr>
                      <w:rFonts w:cs="Calibri"/>
                      <w:b/>
                      <w:noProof/>
                      <w:color w:val="0070C0"/>
                      <w:spacing w:val="20"/>
                    </w:rPr>
                    <w:lastRenderedPageBreak/>
                    <mc:AlternateContent>
                      <mc:Choice Requires="wps">
                        <w:drawing>
                          <wp:anchor distT="0" distB="0" distL="114300" distR="114300" simplePos="0" relativeHeight="251675648" behindDoc="1" locked="0" layoutInCell="1" allowOverlap="1" wp14:anchorId="72113DD9" wp14:editId="417861A8">
                            <wp:simplePos x="0" y="0"/>
                            <wp:positionH relativeFrom="column">
                              <wp:posOffset>-54945</wp:posOffset>
                            </wp:positionH>
                            <wp:positionV relativeFrom="paragraph">
                              <wp:posOffset>-86170</wp:posOffset>
                            </wp:positionV>
                            <wp:extent cx="2166620" cy="813600"/>
                            <wp:effectExtent l="0" t="0" r="17780" b="12065"/>
                            <wp:wrapNone/>
                            <wp:docPr id="787288812" name="Rounded Rectangle 7872888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66620" cy="813600"/>
                                    </a:xfrm>
                                    <a:prstGeom prst="roundRect">
                                      <a:avLst>
                                        <a:gd name="adj" fmla="val 7335"/>
                                      </a:avLst>
                                    </a:prstGeom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27520F1B" id="Rounded Rectangle 787288812" o:spid="_x0000_s1026" style="position:absolute;margin-left:-4.35pt;margin-top:-6.8pt;width:170.6pt;height:64.0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806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" fillcolor="#f2f2f2 [3052]" strokecolor="white [3212]" strokeweight="1pt">
                            <v:stroke joinstyle="miter"/>
                          </v:roundrect>
                        </w:pict>
                      </mc:Fallback>
                    </mc:AlternateContent>
                  </w:r>
                  <w:r w:rsidR="00060195">
                    <w:rPr>
                      <w:rFonts w:cs="Calibri"/>
                      <w:b/>
                      <w:noProof/>
                      <w:color w:val="0070C0"/>
                      <w:spacing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1552" behindDoc="1" locked="0" layoutInCell="1" allowOverlap="1" wp14:anchorId="3B8E9D03" wp14:editId="4D4FBD37">
                            <wp:simplePos x="0" y="0"/>
                            <wp:positionH relativeFrom="column">
                              <wp:posOffset>4923790</wp:posOffset>
                            </wp:positionH>
                            <wp:positionV relativeFrom="paragraph">
                              <wp:posOffset>-4363216</wp:posOffset>
                            </wp:positionV>
                            <wp:extent cx="2166620" cy="5486400"/>
                            <wp:effectExtent l="0" t="0" r="17780" b="12700"/>
                            <wp:wrapNone/>
                            <wp:docPr id="1725149712" name="Rounded Rectangle 17251497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66620" cy="5486400"/>
                                    </a:xfrm>
                                    <a:prstGeom prst="roundRect">
                                      <a:avLst>
                                        <a:gd name="adj" fmla="val 7335"/>
                                      </a:avLst>
                                    </a:prstGeom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6567C025" id="Rounded Rectangle 1725149712" o:spid="_x0000_s1026" style="position:absolute;margin-left:387.7pt;margin-top:-343.55pt;width:170.6pt;height:6in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806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" fillcolor="#f2f2f2 [3052]" strokecolor="white [3212]" strokeweight="1pt">
                            <v:stroke joinstyle="miter"/>
                          </v:roundrect>
                        </w:pict>
                      </mc:Fallback>
                    </mc:AlternateContent>
                  </w:r>
                  <w:r w:rsidR="00060195">
                    <w:rPr>
                      <w:rFonts w:cs="Calibri"/>
                      <w:b/>
                      <w:noProof/>
                      <w:color w:val="0070C0"/>
                      <w:spacing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3840" behindDoc="1" locked="0" layoutInCell="1" allowOverlap="1" wp14:anchorId="2BBD275C" wp14:editId="62B82AD0">
                            <wp:simplePos x="0" y="0"/>
                            <wp:positionH relativeFrom="column">
                              <wp:posOffset>4906426</wp:posOffset>
                            </wp:positionH>
                            <wp:positionV relativeFrom="paragraph">
                              <wp:posOffset>-175369</wp:posOffset>
                            </wp:positionV>
                            <wp:extent cx="2166620" cy="2196663"/>
                            <wp:effectExtent l="0" t="0" r="17780" b="13335"/>
                            <wp:wrapNone/>
                            <wp:docPr id="634602385" name="Rounded Rectangle 63460238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66620" cy="2196663"/>
                                    </a:xfrm>
                                    <a:prstGeom prst="roundRect">
                                      <a:avLst>
                                        <a:gd name="adj" fmla="val 7335"/>
                                      </a:avLst>
                                    </a:prstGeom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157BEE78" id="Rounded Rectangle 634602385" o:spid="_x0000_s1026" style="position:absolute;margin-left:386.35pt;margin-top:-13.8pt;width:170.6pt;height:172.9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806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" fillcolor="#f2f2f2 [3052]" strokecolor="white [3212]" strokeweight="1pt">
                            <v:stroke joinstyle="miter"/>
                          </v:roundrect>
                        </w:pict>
                      </mc:Fallback>
                    </mc:AlternateContent>
                  </w:r>
                  <w:r w:rsidR="00060195">
                    <w:rPr>
                      <w:rFonts w:ascii="Century" w:hAnsi="Century" w:cs="Calibri"/>
                      <w:b/>
                      <w:noProof/>
                      <w:color w:val="262626" w:themeColor="text1" w:themeTint="D9"/>
                      <w:sz w:val="20"/>
                    </w:rPr>
                    <w:t>AI Cerifications</w:t>
                  </w:r>
                  <w:r w:rsidR="00060195" w:rsidRPr="00F774ED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 </w:t>
                  </w:r>
                </w:p>
                <w:p w14:paraId="22A3137D" w14:textId="5CD52FCA" w:rsidR="00536D98" w:rsidRPr="002C26A3" w:rsidRDefault="00913C2D" w:rsidP="00325197">
                  <w:pPr>
                    <w:ind w:right="-766"/>
                    <w:rPr>
                      <w:rFonts w:ascii="Segoe UI" w:hAnsi="Segoe UI" w:cs="Segoe UI"/>
                      <w:color w:val="EC008C"/>
                      <w:spacing w:val="-7"/>
                      <w:szCs w:val="28"/>
                    </w:rPr>
                  </w:pPr>
                  <w:r>
                    <w:rPr>
                      <w:rFonts w:cs="Calibri"/>
                      <w:b/>
                      <w:noProof/>
                      <w:color w:val="0070C0"/>
                      <w:spacing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39" behindDoc="1" locked="0" layoutInCell="1" allowOverlap="1" wp14:anchorId="568B2AC4" wp14:editId="2779E389">
                            <wp:simplePos x="0" y="0"/>
                            <wp:positionH relativeFrom="column">
                              <wp:posOffset>-83745</wp:posOffset>
                            </wp:positionH>
                            <wp:positionV relativeFrom="paragraph">
                              <wp:posOffset>673995</wp:posOffset>
                            </wp:positionV>
                            <wp:extent cx="2166620" cy="1332000"/>
                            <wp:effectExtent l="0" t="0" r="17780" b="14605"/>
                            <wp:wrapNone/>
                            <wp:docPr id="4" name="Rounded Rectangle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66620" cy="1332000"/>
                                    </a:xfrm>
                                    <a:prstGeom prst="roundRect">
                                      <a:avLst>
                                        <a:gd name="adj" fmla="val 9927"/>
                                      </a:avLst>
                                    </a:prstGeom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435C0189" w14:textId="797091AC" w:rsidR="00710D96" w:rsidRPr="00710D96" w:rsidRDefault="00710D96" w:rsidP="00710D96">
                                        <w:pPr>
                                          <w:jc w:val="center"/>
                                          <w:rPr>
                                            <w:lang w:val="en-US"/>
                                          </w:rPr>
                                        </w:pPr>
                                        <w:r>
                                          <w:rPr>
                                            <w:lang w:val="en-US"/>
                                          </w:rPr>
                                          <w:t xml:space="preserve">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568B2AC4" id="Rounded Rectangle 4" o:spid="_x0000_s1027" style="position:absolute;margin-left:-6.6pt;margin-top:53.05pt;width:170.6pt;height:104.9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6505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" fillcolor="#f2f2f2 [3052]" strokecolor="white [3212]" strokeweight="1pt">
                            <v:stroke joinstyle="miter"/>
                            <v:textbox>
                              <w:txbxContent>
                                <w:p w14:paraId="435C0189" w14:textId="797091AC" w:rsidR="00710D96" w:rsidRPr="00710D96" w:rsidRDefault="00710D96" w:rsidP="00710D96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xbxContent>
                            </v:textbox>
                          </v:roundrect>
                        </w:pict>
                      </mc:Fallback>
                    </mc:AlternateContent>
                  </w:r>
                  <w:r w:rsidR="00060195">
                    <w:br/>
                  </w:r>
                  <w:r w:rsidR="00060195">
                    <w:fldChar w:fldCharType="begin"/>
                  </w:r>
                  <w:r w:rsidR="00060195">
                    <w:instrText xml:space="preserve"> INCLUDEPICTURE "https://miro.medium.com/v2/resize:fit:1400/1*T-thFHvjXjcXkjv6UqjVrg.png" \* MERGEFORMATINET </w:instrText>
                  </w:r>
                  <w:r w:rsidR="00060195">
                    <w:fldChar w:fldCharType="separate"/>
                  </w:r>
                  <w:r w:rsidR="00060195">
                    <w:rPr>
                      <w:noProof/>
                    </w:rPr>
                    <w:drawing>
                      <wp:inline distT="0" distB="0" distL="0" distR="0" wp14:anchorId="4BEF42AC" wp14:editId="5F58CA70">
                        <wp:extent cx="900260" cy="256540"/>
                        <wp:effectExtent l="0" t="0" r="1905" b="0"/>
                        <wp:docPr id="253186269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9976" t="29637" r="5630" b="2763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23267" cy="2630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060195">
                    <w:fldChar w:fldCharType="end"/>
                  </w:r>
                  <w:r w:rsidR="00060195">
                    <w:t xml:space="preserve">    </w:t>
                  </w:r>
                  <w:r w:rsidR="00060195">
                    <w:fldChar w:fldCharType="begin"/>
                  </w:r>
                  <w:r w:rsidR="00060195">
                    <w:instrText xml:space="preserve"> INCLUDEPICTURE "https://miro.medium.com/v2/resize:fit:1400/1*T-thFHvjXjcXkjv6UqjVrg.png" \* MERGEFORMATINET </w:instrText>
                  </w:r>
                  <w:r w:rsidR="00060195">
                    <w:fldChar w:fldCharType="separate"/>
                  </w:r>
                  <w:r w:rsidR="00060195">
                    <w:rPr>
                      <w:noProof/>
                    </w:rPr>
                    <w:drawing>
                      <wp:inline distT="0" distB="0" distL="0" distR="0" wp14:anchorId="578E71BD" wp14:editId="30A5AFDF">
                        <wp:extent cx="900260" cy="256540"/>
                        <wp:effectExtent l="0" t="0" r="1905" b="0"/>
                        <wp:docPr id="852426859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9976" t="29637" r="5630" b="2763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23267" cy="2630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060195">
                    <w:fldChar w:fldCharType="end"/>
                  </w:r>
                  <w:r w:rsidR="00060195">
                    <w:rPr>
                      <w:rFonts w:cs="Calibri"/>
                      <w:b/>
                      <w:color w:val="0070C0"/>
                      <w:spacing w:val="20"/>
                    </w:rPr>
                    <w:br/>
                  </w:r>
                  <w:r w:rsidR="00060195">
                    <w:rPr>
                      <w:rFonts w:cs="Calibri"/>
                      <w:b/>
                      <w:color w:val="0070C0"/>
                      <w:spacing w:val="20"/>
                    </w:rPr>
                    <w:br/>
                  </w:r>
                  <w:r w:rsidR="00060195">
                    <w:rPr>
                      <w:rFonts w:cs="Calibri"/>
                      <w:b/>
                      <w:color w:val="0070C0"/>
                      <w:spacing w:val="20"/>
                    </w:rPr>
                    <w:br/>
                  </w:r>
                  <w:r w:rsidR="00536D98" w:rsidRPr="00F774ED">
                    <w:rPr>
                      <w:rFonts w:cs="Calibri"/>
                      <w:b/>
                      <w:color w:val="0070C0"/>
                      <w:spacing w:val="20"/>
                    </w:rPr>
                    <w:t>ACHIEVEMENTS</w:t>
                  </w:r>
                </w:p>
              </w:tc>
            </w:tr>
            <w:tr w:rsidR="00442D7B" w:rsidRPr="002C26A3" w14:paraId="78AEF4D2" w14:textId="77777777" w:rsidTr="00442D7B">
              <w:trPr>
                <w:trHeight w:val="545"/>
              </w:trPr>
              <w:tc>
                <w:tcPr>
                  <w:tcW w:w="3407" w:type="dxa"/>
                </w:tcPr>
                <w:p w14:paraId="70569B20" w14:textId="629F12C9" w:rsidR="008756ED" w:rsidRDefault="008756ED" w:rsidP="00325197">
                  <w:pPr>
                    <w:ind w:right="-766"/>
                    <w:rPr>
                      <w:rFonts w:cs="Calibri"/>
                      <w:b/>
                      <w:color w:val="2F5496" w:themeColor="accent1" w:themeShade="BF"/>
                      <w:spacing w:val="20"/>
                      <w:sz w:val="20"/>
                      <w:szCs w:val="20"/>
                    </w:rPr>
                  </w:pPr>
                  <w:r>
                    <w:rPr>
                      <w:rFonts w:cs="Calibri"/>
                      <w:b/>
                      <w:noProof/>
                      <w:color w:val="2F5496" w:themeColor="accent1" w:themeShade="BF"/>
                      <w:spacing w:val="20"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48A7B336" wp14:editId="2B8BC59F">
                            <wp:simplePos x="0" y="0"/>
                            <wp:positionH relativeFrom="column">
                              <wp:posOffset>70680</wp:posOffset>
                            </wp:positionH>
                            <wp:positionV relativeFrom="paragraph">
                              <wp:posOffset>-27305</wp:posOffset>
                            </wp:positionV>
                            <wp:extent cx="1679400" cy="528727"/>
                            <wp:effectExtent l="0" t="0" r="0" b="5080"/>
                            <wp:wrapNone/>
                            <wp:docPr id="3" name="Rectangle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679400" cy="528727"/>
                                    </a:xfrm>
                                    <a:prstGeom prst="rect">
                                      <a:avLst/>
                                    </a:prstGeom>
                                    <a:blipFill>
                                      <a:blip r:embed="rId17"/>
                                      <a:srcRect/>
                                      <a:stretch>
                                        <a:fillRect l="-7720" t="2" r="-13" b="-15"/>
                                      </a:stretch>
                                    </a:blip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A34804E" id="Rectangle 3" o:spid="_x0000_s1026" style="position:absolute;margin-left:5.55pt;margin-top:-2.15pt;width:132.25pt;height:4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" stroked="f" strokeweight="1pt">
                            <v:fill r:id="rId18" o:title="" recolor="t" rotate="t" type="frame"/>
                          </v:rect>
                        </w:pict>
                      </mc:Fallback>
                    </mc:AlternateContent>
                  </w:r>
                </w:p>
                <w:p w14:paraId="5E4DE786" w14:textId="71912718" w:rsidR="008756ED" w:rsidRDefault="008756ED" w:rsidP="00325197">
                  <w:pPr>
                    <w:ind w:right="-766"/>
                    <w:rPr>
                      <w:rFonts w:cs="Calibri"/>
                      <w:b/>
                      <w:color w:val="2F5496" w:themeColor="accent1" w:themeShade="BF"/>
                      <w:spacing w:val="20"/>
                      <w:sz w:val="20"/>
                      <w:szCs w:val="20"/>
                    </w:rPr>
                  </w:pPr>
                </w:p>
                <w:p w14:paraId="19DAD331" w14:textId="40A88C46" w:rsidR="008756ED" w:rsidRDefault="008756ED" w:rsidP="00325197">
                  <w:pPr>
                    <w:ind w:right="-766"/>
                    <w:rPr>
                      <w:rFonts w:cs="Calibri"/>
                      <w:b/>
                      <w:color w:val="2F5496" w:themeColor="accent1" w:themeShade="BF"/>
                      <w:spacing w:val="20"/>
                      <w:sz w:val="20"/>
                      <w:szCs w:val="20"/>
                    </w:rPr>
                  </w:pPr>
                </w:p>
                <w:p w14:paraId="07E5FAD7" w14:textId="41380090" w:rsidR="005443EC" w:rsidRDefault="000B3388" w:rsidP="00325197">
                  <w:pPr>
                    <w:ind w:right="-766"/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</w:pPr>
                  <w:r>
                    <w:rPr>
                      <w:rFonts w:cs="Calibri"/>
                      <w:b/>
                      <w:color w:val="2F5496" w:themeColor="accent1" w:themeShade="BF"/>
                      <w:spacing w:val="20"/>
                      <w:sz w:val="20"/>
                      <w:szCs w:val="20"/>
                    </w:rPr>
                    <w:br/>
                  </w:r>
                  <w:r w:rsidR="00710D96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   </w:t>
                  </w:r>
                  <w:r w:rsidRPr="000B3388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>Winner</w:t>
                  </w:r>
                  <w:r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 </w:t>
                  </w:r>
                  <w:r w:rsidR="005443EC" w:rsidRPr="000B3388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Adobe </w:t>
                  </w:r>
                  <w:r w:rsidRPr="000B3388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Creative Jam </w:t>
                  </w:r>
                  <w:r w:rsidR="00251F54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br/>
                  </w:r>
                  <w:r w:rsidR="00710D96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 xml:space="preserve">    </w:t>
                  </w:r>
                  <w:r w:rsidRPr="000B3388"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  <w:t>-2022</w:t>
                  </w:r>
                </w:p>
                <w:p w14:paraId="6528C36D" w14:textId="77777777" w:rsidR="00060195" w:rsidRPr="000B3388" w:rsidRDefault="00060195" w:rsidP="00325197">
                  <w:pPr>
                    <w:ind w:right="-766"/>
                    <w:rPr>
                      <w:rFonts w:ascii="Century" w:hAnsi="Century" w:cs="Calibri"/>
                      <w:b/>
                      <w:color w:val="262626" w:themeColor="text1" w:themeTint="D9"/>
                      <w:sz w:val="20"/>
                    </w:rPr>
                  </w:pPr>
                </w:p>
                <w:p w14:paraId="26B962FA" w14:textId="7B8001B5" w:rsidR="005443EC" w:rsidRDefault="00913C2D" w:rsidP="00325197">
                  <w:pPr>
                    <w:ind w:right="-766"/>
                    <w:rPr>
                      <w:rFonts w:cs="Calibri"/>
                      <w:b/>
                      <w:color w:val="2F5496" w:themeColor="accent1" w:themeShade="BF"/>
                      <w:spacing w:val="20"/>
                      <w:sz w:val="20"/>
                      <w:szCs w:val="20"/>
                    </w:rPr>
                  </w:pPr>
                  <w:r>
                    <w:rPr>
                      <w:rFonts w:cs="Calibri"/>
                      <w:b/>
                      <w:color w:val="2F5496" w:themeColor="accent1" w:themeShade="BF"/>
                      <w:spacing w:val="20"/>
                      <w:sz w:val="20"/>
                      <w:szCs w:val="20"/>
                    </w:rPr>
                    <w:br/>
                  </w:r>
                  <w:r w:rsidR="000B3388">
                    <w:rPr>
                      <w:rFonts w:cs="Calibri"/>
                      <w:b/>
                      <w:color w:val="2F5496" w:themeColor="accent1" w:themeShade="BF"/>
                      <w:spacing w:val="20"/>
                      <w:sz w:val="20"/>
                      <w:szCs w:val="20"/>
                    </w:rPr>
                    <w:t>-----------------------------</w:t>
                  </w:r>
                </w:p>
                <w:p w14:paraId="55BF77E1" w14:textId="77777777" w:rsidR="005443EC" w:rsidRPr="00140F9C" w:rsidRDefault="005443EC" w:rsidP="00325197">
                  <w:pPr>
                    <w:ind w:right="-766"/>
                    <w:rPr>
                      <w:rFonts w:cs="Calibri"/>
                      <w:b/>
                      <w:color w:val="2F5496" w:themeColor="accent1" w:themeShade="BF"/>
                      <w:spacing w:val="20"/>
                      <w:sz w:val="20"/>
                      <w:szCs w:val="20"/>
                    </w:rPr>
                  </w:pPr>
                </w:p>
                <w:p w14:paraId="6C26AAC4" w14:textId="77777777" w:rsidR="00C541FA" w:rsidRPr="00913C2D" w:rsidRDefault="00A742F8" w:rsidP="00325197">
                  <w:pPr>
                    <w:ind w:right="-766"/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</w:pPr>
                  <w:r w:rsidRPr="00913C2D"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  <w:t>‘</w:t>
                  </w:r>
                  <w:r w:rsidR="00C541FA" w:rsidRPr="00913C2D">
                    <w:rPr>
                      <w:rFonts w:ascii="Segoe UI Semibold" w:hAnsi="Segoe UI Semibold" w:cs="Segoe UI Semibold"/>
                      <w:b/>
                      <w:color w:val="262626" w:themeColor="text1" w:themeTint="D9"/>
                      <w:sz w:val="20"/>
                    </w:rPr>
                    <w:t>Pat on the Back’</w:t>
                  </w:r>
                  <w:r w:rsidR="00C541FA" w:rsidRPr="00913C2D"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  <w:t xml:space="preserve"> </w:t>
                  </w:r>
                  <w:r w:rsidRPr="00913C2D"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  <w:t>award for best performer of the month.</w:t>
                  </w:r>
                </w:p>
                <w:p w14:paraId="22721771" w14:textId="77777777" w:rsidR="008B1C21" w:rsidRPr="00913C2D" w:rsidRDefault="008B1C21" w:rsidP="00325197">
                  <w:pPr>
                    <w:ind w:right="-766"/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</w:pPr>
                </w:p>
                <w:p w14:paraId="0DFA15CF" w14:textId="5F07997A" w:rsidR="00C541FA" w:rsidRPr="00913C2D" w:rsidRDefault="00C541FA" w:rsidP="00325197">
                  <w:pPr>
                    <w:ind w:right="-766"/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</w:pPr>
                  <w:r w:rsidRPr="00913C2D"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  <w:t xml:space="preserve">Awarded for best performance and proving fresh and innovative UX </w:t>
                  </w:r>
                  <w:r w:rsidR="00EE4629"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  <w:br/>
                  </w:r>
                  <w:r w:rsidRPr="00913C2D"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  <w:t xml:space="preserve">solutions and chosen for client </w:t>
                  </w:r>
                  <w:r w:rsidR="00EE4629"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  <w:br/>
                  </w:r>
                  <w:r w:rsidRPr="00913C2D">
                    <w:rPr>
                      <w:rFonts w:ascii="Segoe UI Semibold" w:hAnsi="Segoe UI Semibold" w:cs="Segoe UI Semibold"/>
                      <w:color w:val="262626" w:themeColor="text1" w:themeTint="D9"/>
                      <w:sz w:val="20"/>
                    </w:rPr>
                    <w:t xml:space="preserve">visit across </w:t>
                  </w:r>
                  <w:r w:rsidRPr="00913C2D">
                    <w:rPr>
                      <w:rFonts w:ascii="Segoe UI Semibold" w:hAnsi="Segoe UI Semibold" w:cs="Segoe UI Semibold"/>
                      <w:b/>
                      <w:color w:val="262626" w:themeColor="text1" w:themeTint="D9"/>
                      <w:sz w:val="20"/>
                    </w:rPr>
                    <w:t>Paris.</w:t>
                  </w:r>
                </w:p>
                <w:p w14:paraId="1E297CAD" w14:textId="77777777" w:rsidR="00C541FA" w:rsidRPr="00836E2E" w:rsidRDefault="00C541FA" w:rsidP="00325197">
                  <w:pPr>
                    <w:spacing w:before="10" w:line="278" w:lineRule="auto"/>
                    <w:ind w:right="-766"/>
                    <w:rPr>
                      <w:rFonts w:ascii="Segoe UI" w:hAnsi="Segoe UI" w:cs="Segoe UI"/>
                      <w:color w:val="262626" w:themeColor="text1" w:themeTint="D9"/>
                      <w:sz w:val="20"/>
                    </w:rPr>
                  </w:pPr>
                </w:p>
                <w:p w14:paraId="38A0AC79" w14:textId="77777777" w:rsidR="00C541FA" w:rsidRPr="002C26A3" w:rsidRDefault="00C541FA" w:rsidP="00325197">
                  <w:pPr>
                    <w:spacing w:before="10" w:line="278" w:lineRule="auto"/>
                    <w:ind w:right="-766"/>
                    <w:rPr>
                      <w:rFonts w:ascii="Segoe UI" w:hAnsi="Segoe UI" w:cs="Segoe UI"/>
                      <w:color w:val="0D0D0D"/>
                      <w:sz w:val="20"/>
                    </w:rPr>
                  </w:pPr>
                  <w:r>
                    <w:rPr>
                      <w:rFonts w:ascii="Segoe UI" w:hAnsi="Segoe UI" w:cs="Segoe UI"/>
                      <w:color w:val="0D0D0D"/>
                      <w:sz w:val="20"/>
                    </w:rPr>
                    <w:t>-------------------------------------</w:t>
                  </w:r>
                </w:p>
                <w:p w14:paraId="07057D92" w14:textId="77777777" w:rsidR="00536D98" w:rsidRPr="002C26A3" w:rsidRDefault="00536D98" w:rsidP="00325197">
                  <w:pPr>
                    <w:ind w:right="-766"/>
                    <w:rPr>
                      <w:rFonts w:cs="Calibri"/>
                      <w:b/>
                      <w:color w:val="EC008C"/>
                      <w:spacing w:val="20"/>
                    </w:rPr>
                  </w:pPr>
                </w:p>
              </w:tc>
            </w:tr>
          </w:tbl>
          <w:p w14:paraId="7CF04A42" w14:textId="317AD11F" w:rsidR="00625323" w:rsidRPr="00913C2D" w:rsidRDefault="00913C2D" w:rsidP="00625323">
            <w:pPr>
              <w:ind w:right="-4"/>
              <w:jc w:val="right"/>
              <w:rPr>
                <w:rFonts w:ascii="Segoe UI Semibold" w:hAnsi="Segoe UI Semibold" w:cs="Segoe UI Semibold"/>
                <w:b/>
                <w:color w:val="0070C0"/>
                <w:spacing w:val="20"/>
              </w:rPr>
            </w:pP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>
              <w:rPr>
                <w:rFonts w:cs="Calibri"/>
                <w:b/>
                <w:color w:val="0070C0"/>
                <w:spacing w:val="20"/>
              </w:rPr>
              <w:br/>
            </w:r>
            <w:r w:rsidR="00625323" w:rsidRPr="00913C2D">
              <w:rPr>
                <w:rFonts w:ascii="Segoe UI Semibold" w:hAnsi="Segoe UI Semibold" w:cs="Segoe UI Semibold"/>
                <w:b/>
                <w:color w:val="0070C0"/>
                <w:spacing w:val="20"/>
              </w:rPr>
              <w:t>THANK YOU</w:t>
            </w:r>
            <w:r w:rsidR="00625323" w:rsidRPr="00913C2D">
              <w:rPr>
                <w:rFonts w:ascii="Segoe UI Semibold" w:hAnsi="Segoe UI Semibold" w:cs="Segoe UI Semibold"/>
                <w:b/>
                <w:color w:val="0070C0"/>
                <w:spacing w:val="20"/>
              </w:rPr>
              <w:br/>
              <w:t>ARJUN J.</w:t>
            </w:r>
          </w:p>
          <w:p w14:paraId="6AF311A0" w14:textId="257B0EB7" w:rsidR="00092651" w:rsidRPr="002C26A3" w:rsidRDefault="00092651" w:rsidP="00325197">
            <w:pPr>
              <w:ind w:right="-766"/>
              <w:jc w:val="center"/>
              <w:rPr>
                <w:rFonts w:cs="Calibri"/>
                <w:b/>
                <w:color w:val="000000"/>
              </w:rPr>
            </w:pPr>
          </w:p>
        </w:tc>
      </w:tr>
      <w:tr w:rsidR="00810060" w:rsidRPr="002C26A3" w14:paraId="7627D049" w14:textId="77777777" w:rsidTr="00060195">
        <w:trPr>
          <w:trHeight w:val="2770"/>
        </w:trPr>
        <w:tc>
          <w:tcPr>
            <w:tcW w:w="7088" w:type="dxa"/>
          </w:tcPr>
          <w:p w14:paraId="6CEB1547" w14:textId="1FD055B7" w:rsidR="00C27AA8" w:rsidRPr="00060195" w:rsidRDefault="00C27AA8" w:rsidP="00C27AA8">
            <w:pPr>
              <w:pStyle w:val="font-claude-response-body"/>
              <w:rPr>
                <w:rFonts w:ascii="Segoe UI Semibold" w:hAnsi="Segoe UI Semibold" w:cs="Segoe UI Semibold"/>
                <w:sz w:val="18"/>
                <w:szCs w:val="18"/>
              </w:rPr>
            </w:pPr>
            <w:bookmarkStart w:id="5" w:name="_Hlk223469295"/>
            <w:bookmarkStart w:id="6" w:name="OLE_LINK11"/>
            <w:r w:rsidRPr="00060195">
              <w:rPr>
                <w:rFonts w:ascii="Segoe UI Semibold" w:hAnsi="Segoe UI Semibold" w:cs="Segoe UI Semibold"/>
                <w:sz w:val="18"/>
                <w:szCs w:val="18"/>
              </w:rPr>
              <w:t xml:space="preserve">Self-taught and relentlessly curious, I've delivered pixel-perfect, multi-device experiences for leading organizations including </w:t>
            </w:r>
            <w:r w:rsidRPr="00060195">
              <w:rPr>
                <w:rStyle w:val="Strong"/>
                <w:rFonts w:ascii="Segoe UI Semibold" w:hAnsi="Segoe UI Semibold" w:cs="Segoe UI Semibold"/>
                <w:sz w:val="18"/>
                <w:szCs w:val="18"/>
              </w:rPr>
              <w:t xml:space="preserve">LTM, Cognizant, Capgemini and </w:t>
            </w:r>
            <w:proofErr w:type="spellStart"/>
            <w:r w:rsidRPr="00060195">
              <w:rPr>
                <w:rStyle w:val="Strong"/>
                <w:rFonts w:ascii="Segoe UI Semibold" w:hAnsi="Segoe UI Semibold" w:cs="Segoe UI Semibold"/>
                <w:sz w:val="18"/>
                <w:szCs w:val="18"/>
              </w:rPr>
              <w:t>TeamLease</w:t>
            </w:r>
            <w:proofErr w:type="spellEnd"/>
            <w:r w:rsidRPr="00060195">
              <w:rPr>
                <w:rFonts w:ascii="Segoe UI Semibold" w:hAnsi="Segoe UI Semibold" w:cs="Segoe UI Semibold"/>
                <w:sz w:val="18"/>
                <w:szCs w:val="18"/>
              </w:rPr>
              <w:t xml:space="preserve"> and many more earnings multiple performance awards across my career.</w:t>
            </w:r>
          </w:p>
          <w:p w14:paraId="26921E21" w14:textId="77777777" w:rsidR="007F40B5" w:rsidRPr="00060195" w:rsidRDefault="007F40B5" w:rsidP="007F40B5">
            <w:pPr>
              <w:spacing w:line="300" w:lineRule="atLeast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AI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noBreakHyphen/>
              <w:t xml:space="preserve">First UX Designer &amp; Product Specialist with </w:t>
            </w:r>
            <w:r w:rsidRPr="00060195">
              <w:rPr>
                <w:rFonts w:ascii="Segoe UI" w:hAnsi="Segoe UI" w:cs="Segoe UI"/>
                <w:b/>
                <w:bCs/>
                <w:sz w:val="18"/>
                <w:szCs w:val="18"/>
              </w:rPr>
              <w:t>10+ years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 of experience building scalable, user-centric digital products. Expert in integrating AI across the design lifecycle and delivering LLM-powered, intelligent solutions that drive business impact. Skilled in design thinking (IDEO Certified), cross-functional leadership, and leveraging emerging technologies to create intuitive, future-ready experiences.</w:t>
            </w:r>
          </w:p>
          <w:p w14:paraId="2A529B0C" w14:textId="2D4A2533" w:rsidR="00092651" w:rsidRPr="00C27AA8" w:rsidRDefault="00913C2D" w:rsidP="00C27AA8">
            <w:pPr>
              <w:ind w:right="-4"/>
              <w:rPr>
                <w:rFonts w:cs="Calibri"/>
                <w:color w:val="262626" w:themeColor="text1" w:themeTint="D9"/>
                <w:sz w:val="18"/>
                <w:szCs w:val="22"/>
              </w:rPr>
            </w:pPr>
            <w:r>
              <w:rPr>
                <w:rFonts w:cs="Calibri"/>
                <w:color w:val="262626" w:themeColor="text1" w:themeTint="D9"/>
                <w:sz w:val="18"/>
                <w:szCs w:val="22"/>
              </w:rPr>
              <w:br/>
            </w:r>
            <w:bookmarkEnd w:id="6"/>
          </w:p>
        </w:tc>
        <w:tc>
          <w:tcPr>
            <w:tcW w:w="3686" w:type="dxa"/>
            <w:vMerge/>
          </w:tcPr>
          <w:p w14:paraId="3E12E6AA" w14:textId="77777777" w:rsidR="00092651" w:rsidRPr="002C26A3" w:rsidRDefault="00092651" w:rsidP="00325197">
            <w:pPr>
              <w:ind w:right="-766"/>
              <w:rPr>
                <w:rFonts w:cs="Calibri"/>
                <w:color w:val="000000"/>
              </w:rPr>
            </w:pPr>
          </w:p>
        </w:tc>
      </w:tr>
      <w:bookmarkEnd w:id="5"/>
      <w:tr w:rsidR="00810060" w:rsidRPr="002C26A3" w14:paraId="563E8681" w14:textId="77777777" w:rsidTr="00913C2D">
        <w:trPr>
          <w:trHeight w:val="5244"/>
        </w:trPr>
        <w:tc>
          <w:tcPr>
            <w:tcW w:w="7088" w:type="dxa"/>
          </w:tcPr>
          <w:p w14:paraId="59501655" w14:textId="1081DCB6" w:rsidR="00092651" w:rsidRPr="001D7392" w:rsidRDefault="00092651" w:rsidP="002C26A3">
            <w:pPr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</w:pPr>
            <w:r w:rsidRPr="001D7392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>EXPERIENCE</w:t>
            </w:r>
          </w:p>
          <w:p w14:paraId="3E8B6705" w14:textId="71A7CFA6" w:rsidR="00815E7D" w:rsidRPr="001D7392" w:rsidRDefault="001C6C57" w:rsidP="001D7392">
            <w:pPr>
              <w:ind w:right="-4"/>
              <w:rPr>
                <w:rFonts w:ascii="Segoe UI Semibold" w:hAnsi="Segoe UI Semibold" w:cs="Segoe UI Semibold"/>
                <w:color w:val="2F5496" w:themeColor="accent1" w:themeShade="BF"/>
              </w:rPr>
            </w:pPr>
            <w:bookmarkStart w:id="7" w:name="OLE_LINK3"/>
            <w:bookmarkStart w:id="8" w:name="OLE_LINK4"/>
            <w:r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>LT</w:t>
            </w:r>
            <w:r w:rsidR="001D7392"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>M</w:t>
            </w:r>
            <w:r w:rsidR="00815E7D"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 xml:space="preserve"> </w:t>
            </w:r>
            <w:r w:rsidR="00815E7D" w:rsidRPr="00625323">
              <w:rPr>
                <w:rFonts w:ascii="Century" w:hAnsi="Century" w:cs="Calibri"/>
                <w:b/>
                <w:color w:val="2F5496" w:themeColor="accent1" w:themeShade="BF"/>
              </w:rPr>
              <w:t xml:space="preserve">– </w:t>
            </w:r>
            <w:r w:rsidR="00815E7D" w:rsidRPr="00625323">
              <w:rPr>
                <w:rFonts w:ascii="Segoe UI Semibold" w:hAnsi="Segoe UI Semibold" w:cs="Segoe UI Semibold"/>
                <w:b/>
                <w:color w:val="2F5496" w:themeColor="accent1" w:themeShade="BF"/>
              </w:rPr>
              <w:t>Pune</w:t>
            </w:r>
            <w:r w:rsidR="001D7392">
              <w:rPr>
                <w:rFonts w:ascii="Segoe UI Semibold" w:hAnsi="Segoe UI Semibold" w:cs="Segoe UI Semibold"/>
                <w:color w:val="2F5496" w:themeColor="accent1" w:themeShade="BF"/>
              </w:rPr>
              <w:br/>
            </w:r>
            <w:r w:rsidR="001D7392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UX Lead-AI‑First Product Designer</w:t>
            </w:r>
            <w:r w:rsid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| </w:t>
            </w:r>
            <w:r w:rsidR="00815E7D" w:rsidRPr="001D7392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Nov 2022 – Present Date</w:t>
            </w:r>
          </w:p>
          <w:bookmarkEnd w:id="7"/>
          <w:bookmarkEnd w:id="8"/>
          <w:p w14:paraId="76120376" w14:textId="360A6076" w:rsidR="00625323" w:rsidRPr="00060195" w:rsidRDefault="00625323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Leading experience strategy and design thinking </w:t>
            </w:r>
            <w:r w:rsidRPr="00060195">
              <w:rPr>
                <w:rFonts w:ascii="Segoe UI" w:hAnsi="Segoe UI" w:cs="Segoe UI"/>
                <w:i/>
                <w:iCs/>
                <w:sz w:val="18"/>
                <w:szCs w:val="18"/>
              </w:rPr>
              <w:t>(IDEO Certified)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to deliver scalable, user-centric digital solutions for utility 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>domain clients.</w:t>
            </w:r>
          </w:p>
          <w:p w14:paraId="00DAF769" w14:textId="6B522406" w:rsidR="00625323" w:rsidRPr="00060195" w:rsidRDefault="00625323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Driving AI-first product design by integrating LLMs, agentic workflows, and automation across the end-to-end UX lifecycle.</w:t>
            </w:r>
          </w:p>
          <w:p w14:paraId="2494D9B9" w14:textId="3FAA3C60" w:rsidR="00625323" w:rsidRPr="00060195" w:rsidRDefault="00625323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Collaborating with cross-functional teams to translate research insights into intelligent, high-impact product experiences that improve usability and business outcomes.</w:t>
            </w:r>
          </w:p>
          <w:p w14:paraId="3F422B48" w14:textId="50AFF800" w:rsidR="00FB213E" w:rsidRPr="001D7392" w:rsidRDefault="00FB213E" w:rsidP="001D7392">
            <w:pPr>
              <w:ind w:left="-567"/>
              <w:rPr>
                <w:rFonts w:asciiTheme="minorHAnsi" w:hAnsiTheme="minorHAnsi" w:cstheme="minorHAnsi"/>
                <w:bCs/>
                <w:color w:val="2F5496" w:themeColor="accent1" w:themeShade="BF"/>
                <w:sz w:val="22"/>
                <w:szCs w:val="22"/>
              </w:rPr>
            </w:pPr>
          </w:p>
          <w:p w14:paraId="55588DD8" w14:textId="77777777" w:rsidR="00347F04" w:rsidRPr="00625323" w:rsidRDefault="00347F04" w:rsidP="00347F04">
            <w:pPr>
              <w:ind w:right="-4"/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</w:pPr>
            <w:bookmarkStart w:id="9" w:name="OLE_LINK1"/>
            <w:r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 xml:space="preserve">Capgemini India Pvt – Pune </w:t>
            </w:r>
          </w:p>
          <w:p w14:paraId="61AF2912" w14:textId="4DD60A97" w:rsidR="00815E7D" w:rsidRPr="00625323" w:rsidRDefault="00347F04" w:rsidP="00625323">
            <w:pPr>
              <w:ind w:right="-4"/>
              <w:rPr>
                <w:rFonts w:ascii="Century" w:hAnsi="Century" w:cs="Calibri"/>
                <w:color w:val="262626" w:themeColor="text1" w:themeTint="D9"/>
                <w:sz w:val="20"/>
              </w:rPr>
            </w:pP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UX/Visual Designer Senior Consultant | Sep 2020 – </w:t>
            </w:r>
            <w:bookmarkEnd w:id="9"/>
            <w:r w:rsidR="00815E7D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Nov 2022</w:t>
            </w:r>
            <w:r w:rsidR="00140F9C" w:rsidRPr="00140F9C">
              <w:rPr>
                <w:rFonts w:ascii="Century" w:hAnsi="Century" w:cs="Calibri"/>
                <w:color w:val="2F5496" w:themeColor="accent1" w:themeShade="BF"/>
                <w:sz w:val="20"/>
              </w:rPr>
              <w:br/>
            </w:r>
          </w:p>
          <w:p w14:paraId="05BA5261" w14:textId="26577100" w:rsidR="00200EEA" w:rsidRPr="00625323" w:rsidRDefault="00200EEA" w:rsidP="00200EEA">
            <w:pPr>
              <w:pStyle w:val="Heading1"/>
              <w:shd w:val="clear" w:color="auto" w:fill="FFFFFF"/>
              <w:spacing w:before="0" w:beforeAutospacing="0" w:after="0" w:afterAutospacing="0"/>
              <w:textAlignment w:val="baseline"/>
              <w:rPr>
                <w:rFonts w:ascii="Segoe UI Semibold" w:hAnsi="Segoe UI Semibold" w:cs="Segoe UI Semibold"/>
                <w:bCs w:val="0"/>
                <w:color w:val="2F5496" w:themeColor="accent1" w:themeShade="BF"/>
                <w:spacing w:val="20"/>
                <w:kern w:val="0"/>
                <w:sz w:val="21"/>
                <w:szCs w:val="21"/>
              </w:rPr>
            </w:pPr>
            <w:r w:rsidRPr="00625323">
              <w:rPr>
                <w:rFonts w:ascii="Segoe UI Semibold" w:hAnsi="Segoe UI Semibold" w:cs="Segoe UI Semibold"/>
                <w:bCs w:val="0"/>
                <w:color w:val="2F5496" w:themeColor="accent1" w:themeShade="BF"/>
                <w:spacing w:val="20"/>
                <w:kern w:val="0"/>
                <w:sz w:val="21"/>
                <w:szCs w:val="21"/>
              </w:rPr>
              <w:t xml:space="preserve">Cognizant Information Technology &amp; Services – Pune </w:t>
            </w:r>
          </w:p>
          <w:p w14:paraId="07CB91ED" w14:textId="4255A225" w:rsidR="00200EEA" w:rsidRPr="00625323" w:rsidRDefault="00200EEA" w:rsidP="00625323">
            <w:pPr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</w:pP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UX/Visual Designer (Sr. Associate – Projects)</w:t>
            </w:r>
            <w:r w:rsid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</w:t>
            </w: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|</w:t>
            </w:r>
            <w:r w:rsid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 </w:t>
            </w: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July 2019 – </w:t>
            </w:r>
            <w:r w:rsidR="00347F04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Sep 2020</w:t>
            </w: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</w:t>
            </w:r>
          </w:p>
          <w:p w14:paraId="7075ACB1" w14:textId="27CC7745" w:rsidR="00625323" w:rsidRPr="002C26A3" w:rsidRDefault="00625323" w:rsidP="00913C2D">
            <w:pPr>
              <w:pStyle w:val="ListParagraph"/>
              <w:spacing w:line="300" w:lineRule="atLeast"/>
              <w:ind w:left="279" w:right="141"/>
              <w:rPr>
                <w:rFonts w:cs="Calibri"/>
                <w:color w:val="000000"/>
              </w:rPr>
            </w:pPr>
          </w:p>
        </w:tc>
        <w:tc>
          <w:tcPr>
            <w:tcW w:w="3686" w:type="dxa"/>
            <w:vMerge/>
          </w:tcPr>
          <w:p w14:paraId="6D6EFF21" w14:textId="77777777" w:rsidR="00092651" w:rsidRPr="002C26A3" w:rsidRDefault="00092651" w:rsidP="00325197">
            <w:pPr>
              <w:ind w:right="-766"/>
              <w:rPr>
                <w:rFonts w:cs="Calibri"/>
                <w:color w:val="000000"/>
              </w:rPr>
            </w:pPr>
          </w:p>
        </w:tc>
      </w:tr>
      <w:tr w:rsidR="00836E2E" w:rsidRPr="00836E2E" w14:paraId="03DF0AC2" w14:textId="77777777" w:rsidTr="00625323">
        <w:tc>
          <w:tcPr>
            <w:tcW w:w="7088" w:type="dxa"/>
          </w:tcPr>
          <w:p w14:paraId="37BAE3E5" w14:textId="21AAC0FD" w:rsidR="00092651" w:rsidRPr="00625323" w:rsidRDefault="00C541FA" w:rsidP="002C26A3">
            <w:pPr>
              <w:ind w:right="-4"/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</w:pPr>
            <w:r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 xml:space="preserve">Capgemini India Pvt – Pune </w:t>
            </w:r>
          </w:p>
          <w:p w14:paraId="17C5AAA6" w14:textId="7D403104" w:rsidR="00092651" w:rsidRPr="00625323" w:rsidRDefault="00174A5C" w:rsidP="00625323">
            <w:pPr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</w:pP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UX</w:t>
            </w:r>
            <w:r w:rsidR="0034791D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/Visual Designer</w:t>
            </w: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</w:t>
            </w:r>
            <w:r w:rsidR="0034791D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Consultant |</w:t>
            </w:r>
            <w:r w:rsidR="00092651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</w:t>
            </w:r>
            <w:r w:rsidR="00C541FA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June 2015</w:t>
            </w:r>
            <w:r w:rsidR="00092651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– </w:t>
            </w:r>
            <w:r w:rsidR="00E93CA3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June 2019</w:t>
            </w:r>
          </w:p>
          <w:p w14:paraId="15306FB5" w14:textId="7DBACCF2" w:rsidR="00092651" w:rsidRPr="00836E2E" w:rsidRDefault="00092651" w:rsidP="002C26A3">
            <w:pPr>
              <w:ind w:right="-4"/>
              <w:rPr>
                <w:rFonts w:ascii="Century" w:hAnsi="Century" w:cs="Calibri"/>
                <w:color w:val="262626" w:themeColor="text1" w:themeTint="D9"/>
                <w:sz w:val="20"/>
              </w:rPr>
            </w:pPr>
          </w:p>
          <w:p w14:paraId="1B7FAD14" w14:textId="5DF4BC0F" w:rsidR="00092651" w:rsidRPr="00060195" w:rsidRDefault="00625323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18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As a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 UX</w:t>
            </w:r>
            <w:r w:rsidR="0034791D" w:rsidRPr="00060195">
              <w:rPr>
                <w:rFonts w:ascii="Segoe UI" w:hAnsi="Segoe UI" w:cs="Segoe UI"/>
                <w:sz w:val="18"/>
                <w:szCs w:val="18"/>
              </w:rPr>
              <w:t xml:space="preserve">/Visual Designer </w:t>
            </w:r>
            <w:r w:rsidR="00092651" w:rsidRPr="00060195">
              <w:rPr>
                <w:rFonts w:ascii="Segoe UI" w:hAnsi="Segoe UI" w:cs="Segoe UI"/>
                <w:sz w:val="18"/>
                <w:szCs w:val="18"/>
              </w:rPr>
              <w:t xml:space="preserve">taken up the responsibility to create &amp; 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br/>
            </w:r>
            <w:r w:rsidR="00092651" w:rsidRPr="00060195">
              <w:rPr>
                <w:rFonts w:ascii="Segoe UI" w:hAnsi="Segoe UI" w:cs="Segoe UI"/>
                <w:sz w:val="18"/>
                <w:szCs w:val="18"/>
              </w:rPr>
              <w:t xml:space="preserve">maintain the consistent User Experience across the </w:t>
            </w:r>
            <w:r w:rsidR="00C541FA" w:rsidRPr="00060195">
              <w:rPr>
                <w:rFonts w:ascii="Segoe UI" w:hAnsi="Segoe UI" w:cs="Segoe UI"/>
                <w:sz w:val="18"/>
                <w:szCs w:val="18"/>
              </w:rPr>
              <w:t>Capgemini</w:t>
            </w:r>
            <w:r w:rsidR="00092651" w:rsidRPr="00060195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br/>
            </w:r>
            <w:r w:rsidR="00C541FA" w:rsidRPr="00060195">
              <w:rPr>
                <w:rFonts w:ascii="Segoe UI" w:hAnsi="Segoe UI" w:cs="Segoe UI"/>
                <w:sz w:val="18"/>
                <w:szCs w:val="18"/>
              </w:rPr>
              <w:t xml:space="preserve">projects and </w:t>
            </w:r>
            <w:r w:rsidR="00092651" w:rsidRPr="00060195">
              <w:rPr>
                <w:rFonts w:ascii="Segoe UI" w:hAnsi="Segoe UI" w:cs="Segoe UI"/>
                <w:sz w:val="18"/>
                <w:szCs w:val="18"/>
              </w:rPr>
              <w:t>products.</w:t>
            </w:r>
          </w:p>
          <w:p w14:paraId="31B3C486" w14:textId="302DCF26" w:rsidR="00092651" w:rsidRPr="00060195" w:rsidRDefault="00092651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right="-14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Researching, </w:t>
            </w:r>
            <w:proofErr w:type="spellStart"/>
            <w:r w:rsidRPr="00060195">
              <w:rPr>
                <w:rFonts w:ascii="Segoe UI" w:hAnsi="Segoe UI" w:cs="Segoe UI"/>
                <w:sz w:val="18"/>
                <w:szCs w:val="18"/>
              </w:rPr>
              <w:t>analyzing</w:t>
            </w:r>
            <w:proofErr w:type="spellEnd"/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 project requirements &amp; Stories, conceptualizing </w:t>
            </w:r>
            <w:r w:rsidR="00625323" w:rsidRPr="00060195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user experience designs, and collaborating with product owners, other </w:t>
            </w:r>
            <w:r w:rsidR="00913C2D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UX designers, business analysts, and developers about functional requirements </w:t>
            </w:r>
            <w:r w:rsidR="00913C2D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>and customer needs.</w:t>
            </w:r>
          </w:p>
          <w:p w14:paraId="517DEE6C" w14:textId="60FCFB05" w:rsidR="00092651" w:rsidRPr="00060195" w:rsidRDefault="00092651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Created multiple solutions to a single design problem and iterated to </w:t>
            </w:r>
            <w:r w:rsidR="00913C2D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>a final design.</w:t>
            </w:r>
          </w:p>
          <w:p w14:paraId="4A4E5029" w14:textId="443280F2" w:rsidR="00092651" w:rsidRPr="00060195" w:rsidRDefault="00092651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lastRenderedPageBreak/>
              <w:t xml:space="preserve">Providing final wireframes and documentation to support the design, as well </w:t>
            </w:r>
            <w:r w:rsidR="00913C2D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as reviewing the accompanying high-fidelity </w:t>
            </w:r>
            <w:proofErr w:type="spellStart"/>
            <w:r w:rsidRPr="00060195">
              <w:rPr>
                <w:rFonts w:ascii="Segoe UI" w:hAnsi="Segoe UI" w:cs="Segoe UI"/>
                <w:sz w:val="18"/>
                <w:szCs w:val="18"/>
              </w:rPr>
              <w:t>mockups</w:t>
            </w:r>
            <w:proofErr w:type="spellEnd"/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 and annotating </w:t>
            </w:r>
            <w:r w:rsidR="00913C2D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>those appropriately.</w:t>
            </w:r>
          </w:p>
          <w:p w14:paraId="1C194AEB" w14:textId="3BEBE2CF" w:rsidR="00092651" w:rsidRPr="00060195" w:rsidRDefault="00092651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Working with </w:t>
            </w:r>
            <w:proofErr w:type="spellStart"/>
            <w:r w:rsidR="00B1006F" w:rsidRPr="00060195">
              <w:rPr>
                <w:rFonts w:ascii="Segoe UI" w:hAnsi="Segoe UI" w:cs="Segoe UI"/>
                <w:sz w:val="18"/>
                <w:szCs w:val="18"/>
              </w:rPr>
              <w:t>Ux</w:t>
            </w:r>
            <w:proofErr w:type="spellEnd"/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 teams to provide interaction design deliverables, such as task workflows, and Sketch &amp; wireframes that communicate design ideas.</w:t>
            </w:r>
          </w:p>
          <w:p w14:paraId="0C805378" w14:textId="1C36329D" w:rsidR="00092651" w:rsidRPr="00060195" w:rsidRDefault="00092651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Assisting team members in developing interaction patterns and</w:t>
            </w:r>
            <w:r w:rsidR="00625323" w:rsidRPr="00060195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060195">
              <w:rPr>
                <w:rFonts w:ascii="Segoe UI" w:hAnsi="Segoe UI" w:cs="Segoe UI"/>
                <w:sz w:val="18"/>
                <w:szCs w:val="18"/>
              </w:rPr>
              <w:t>standards</w:t>
            </w:r>
          </w:p>
          <w:p w14:paraId="320EDE03" w14:textId="718686E5" w:rsidR="00092651" w:rsidRPr="00060195" w:rsidRDefault="00092651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Developing and documenting guidelines for interaction design </w:t>
            </w:r>
            <w:r w:rsidR="00625323" w:rsidRPr="00060195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>and patterns.</w:t>
            </w:r>
          </w:p>
          <w:p w14:paraId="7F67F480" w14:textId="77777777" w:rsidR="00092651" w:rsidRPr="00836E2E" w:rsidRDefault="00092651" w:rsidP="002C26A3">
            <w:pPr>
              <w:ind w:right="-4"/>
              <w:rPr>
                <w:rFonts w:ascii="Century" w:hAnsi="Century" w:cs="Calibri"/>
                <w:color w:val="262626" w:themeColor="text1" w:themeTint="D9"/>
              </w:rPr>
            </w:pPr>
          </w:p>
          <w:p w14:paraId="521BC36B" w14:textId="77777777" w:rsidR="00E75D0B" w:rsidRPr="00625323" w:rsidRDefault="007F5292" w:rsidP="007F5292">
            <w:pPr>
              <w:ind w:right="-4"/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</w:pPr>
            <w:r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 xml:space="preserve">Team Lease P. Ltd-Bangalore </w:t>
            </w:r>
          </w:p>
          <w:p w14:paraId="306E5E61" w14:textId="19642134" w:rsidR="00092651" w:rsidRPr="00625323" w:rsidRDefault="00E75D0B" w:rsidP="00625323">
            <w:pPr>
              <w:ind w:right="-4"/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</w:pP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UX/Visual Designer Consultant</w:t>
            </w:r>
            <w:r w:rsid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| </w:t>
            </w: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Sub-C</w:t>
            </w:r>
            <w:r w:rsidR="007F5292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ontractor for Capgemini Pune</w:t>
            </w:r>
            <w:r w:rsid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</w:t>
            </w:r>
            <w:r w:rsidR="00092651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| </w:t>
            </w:r>
            <w:r w:rsid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br/>
            </w:r>
            <w:r w:rsidR="007F5292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July </w:t>
            </w:r>
            <w:r w:rsidR="00092651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2014 – </w:t>
            </w:r>
            <w:r w:rsidR="007F5292"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June 2015</w:t>
            </w:r>
          </w:p>
          <w:p w14:paraId="152779A5" w14:textId="77777777" w:rsidR="00092651" w:rsidRPr="00625323" w:rsidRDefault="00092651" w:rsidP="002C26A3">
            <w:pPr>
              <w:ind w:right="-4"/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</w:pPr>
          </w:p>
          <w:p w14:paraId="26727095" w14:textId="77777777" w:rsidR="007F5292" w:rsidRPr="00060195" w:rsidRDefault="004E78B1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UX/Visual Designer </w:t>
            </w:r>
            <w:r w:rsidR="007F5292" w:rsidRPr="00060195">
              <w:rPr>
                <w:rFonts w:ascii="Segoe UI" w:hAnsi="Segoe UI" w:cs="Segoe UI"/>
                <w:sz w:val="18"/>
                <w:szCs w:val="18"/>
              </w:rPr>
              <w:t>For E-learning courses and Mobile App’s</w:t>
            </w:r>
          </w:p>
          <w:p w14:paraId="0F55BC1B" w14:textId="77777777" w:rsidR="007F5292" w:rsidRPr="00060195" w:rsidRDefault="007F5292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Create Prototype </w:t>
            </w:r>
          </w:p>
          <w:p w14:paraId="671DFF38" w14:textId="77777777" w:rsidR="007F5292" w:rsidRPr="00060195" w:rsidRDefault="007F5292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Creating Info Graphics</w:t>
            </w:r>
          </w:p>
          <w:p w14:paraId="04D4F604" w14:textId="66406D5A" w:rsidR="007F5292" w:rsidRPr="00060195" w:rsidRDefault="007F5292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Responsible for creative video presentation in Flash, Editing Videos </w:t>
            </w:r>
            <w:r w:rsidR="00913C2D">
              <w:rPr>
                <w:rFonts w:ascii="Segoe UI" w:hAnsi="Segoe UI" w:cs="Segoe UI"/>
                <w:sz w:val="18"/>
                <w:szCs w:val="18"/>
              </w:rPr>
              <w:br/>
            </w:r>
            <w:r w:rsidRPr="00060195">
              <w:rPr>
                <w:rFonts w:ascii="Segoe UI" w:hAnsi="Segoe UI" w:cs="Segoe UI"/>
                <w:sz w:val="18"/>
                <w:szCs w:val="18"/>
              </w:rPr>
              <w:t>using Camtasia Studio &amp; After effect.</w:t>
            </w:r>
          </w:p>
          <w:p w14:paraId="78EEB5CA" w14:textId="77777777" w:rsidR="007F5292" w:rsidRPr="00060195" w:rsidRDefault="007F5292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Creating responsive design wireframe and convert HTML</w:t>
            </w:r>
          </w:p>
          <w:p w14:paraId="383F25F3" w14:textId="09F9F8C8" w:rsidR="00325197" w:rsidRPr="00060195" w:rsidRDefault="007F5292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Design Flash Templates &amp; Graphics for eLearning courses</w:t>
            </w:r>
          </w:p>
          <w:p w14:paraId="5CB6A0FB" w14:textId="77777777" w:rsidR="00815E7D" w:rsidRPr="00730DA3" w:rsidRDefault="00815E7D" w:rsidP="00730DA3">
            <w:pPr>
              <w:spacing w:line="360" w:lineRule="auto"/>
              <w:ind w:right="-4"/>
              <w:rPr>
                <w:rFonts w:ascii="Century" w:hAnsi="Century" w:cs="Calibri"/>
                <w:color w:val="262626" w:themeColor="text1" w:themeTint="D9"/>
                <w:sz w:val="20"/>
              </w:rPr>
            </w:pPr>
          </w:p>
          <w:p w14:paraId="10C6CF99" w14:textId="77777777" w:rsidR="0082671D" w:rsidRPr="00625323" w:rsidRDefault="0082671D" w:rsidP="0082671D">
            <w:pPr>
              <w:ind w:right="-4"/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</w:pPr>
            <w:bookmarkStart w:id="10" w:name="OLE_LINK7"/>
            <w:proofErr w:type="spellStart"/>
            <w:r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>Aptara</w:t>
            </w:r>
            <w:proofErr w:type="spellEnd"/>
            <w:r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 xml:space="preserve"> New Media Pvt Ltd – Pune</w:t>
            </w:r>
            <w:bookmarkEnd w:id="10"/>
            <w:r w:rsidRPr="00625323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ab/>
              <w:t xml:space="preserve"> </w:t>
            </w:r>
          </w:p>
          <w:p w14:paraId="27199ADF" w14:textId="16CE159E" w:rsidR="0082671D" w:rsidRPr="00625323" w:rsidRDefault="0082671D" w:rsidP="00625323">
            <w:pPr>
              <w:ind w:right="-4"/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</w:pP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Graphics Designer</w:t>
            </w:r>
            <w:r w:rsid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 xml:space="preserve"> | </w:t>
            </w:r>
            <w:r w:rsidRPr="00625323"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  <w:t>Oct 2013 – Jan 2014 | May 2014 – July 2014</w:t>
            </w:r>
          </w:p>
          <w:p w14:paraId="1C571775" w14:textId="77777777" w:rsidR="0082671D" w:rsidRPr="00625323" w:rsidRDefault="0082671D" w:rsidP="0082671D">
            <w:pPr>
              <w:ind w:right="-4"/>
              <w:rPr>
                <w:rFonts w:ascii="Segoe UI Semibold" w:hAnsi="Segoe UI Semibold" w:cs="Segoe UI Semibold"/>
                <w:color w:val="2F5496" w:themeColor="accent1" w:themeShade="BF"/>
                <w:sz w:val="20"/>
              </w:rPr>
            </w:pPr>
          </w:p>
          <w:p w14:paraId="542BB10E" w14:textId="57290242" w:rsidR="0082671D" w:rsidRPr="00060195" w:rsidRDefault="0082671D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Visual Designer For E-learning courses and Mobile App’s</w:t>
            </w:r>
          </w:p>
          <w:p w14:paraId="2B343FDA" w14:textId="77777777" w:rsidR="0082671D" w:rsidRPr="00060195" w:rsidRDefault="0082671D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Create Prototype </w:t>
            </w:r>
          </w:p>
          <w:p w14:paraId="0E8258E7" w14:textId="77777777" w:rsidR="0082671D" w:rsidRPr="00060195" w:rsidRDefault="0082671D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Creating Info Graphics</w:t>
            </w:r>
          </w:p>
          <w:p w14:paraId="39994D11" w14:textId="77777777" w:rsidR="0082671D" w:rsidRPr="00060195" w:rsidRDefault="0082671D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 xml:space="preserve">Responsible for creative video presentation </w:t>
            </w:r>
          </w:p>
          <w:p w14:paraId="492E5307" w14:textId="77777777" w:rsidR="0082671D" w:rsidRPr="00060195" w:rsidRDefault="0082671D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Editing Videos using Camtasia Studio &amp; After effect.</w:t>
            </w:r>
          </w:p>
          <w:p w14:paraId="113402D2" w14:textId="77777777" w:rsidR="0082671D" w:rsidRPr="00060195" w:rsidRDefault="0082671D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Creating responsive design wireframe and convert HTML</w:t>
            </w:r>
          </w:p>
          <w:p w14:paraId="0156063C" w14:textId="77777777" w:rsidR="00C27AA8" w:rsidRPr="00060195" w:rsidRDefault="0082671D" w:rsidP="00625323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" w:hAnsi="Segoe UI" w:cs="Segoe UI"/>
                <w:sz w:val="18"/>
                <w:szCs w:val="18"/>
              </w:rPr>
            </w:pPr>
            <w:r w:rsidRPr="00060195">
              <w:rPr>
                <w:rFonts w:ascii="Segoe UI" w:hAnsi="Segoe UI" w:cs="Segoe UI"/>
                <w:sz w:val="18"/>
                <w:szCs w:val="18"/>
              </w:rPr>
              <w:t>Design Flash Templates &amp; Graphics for eLearning courses</w:t>
            </w:r>
          </w:p>
          <w:p w14:paraId="235291D1" w14:textId="07AE8374" w:rsidR="00EE4629" w:rsidRDefault="00EE4629" w:rsidP="00EE4629">
            <w:pPr>
              <w:spacing w:line="360" w:lineRule="auto"/>
              <w:ind w:right="-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br/>
            </w:r>
            <w:r w:rsidR="001C78FF" w:rsidRPr="00EE4629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>Domain Work</w:t>
            </w:r>
            <w:r w:rsidR="00F90EDF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>ed</w:t>
            </w:r>
            <w:r w:rsidR="001C78FF" w:rsidRPr="00EE4629">
              <w:rPr>
                <w:rFonts w:ascii="Segoe UI Semibold" w:hAnsi="Segoe UI Semibold" w:cs="Segoe UI Semibold"/>
                <w:b/>
                <w:color w:val="2F5496" w:themeColor="accent1" w:themeShade="BF"/>
                <w:spacing w:val="20"/>
                <w:sz w:val="21"/>
                <w:szCs w:val="21"/>
              </w:rPr>
              <w:t xml:space="preserve"> On </w:t>
            </w:r>
          </w:p>
          <w:p w14:paraId="2C5FF917" w14:textId="50D74637" w:rsidR="00EE4629" w:rsidRPr="00EE4629" w:rsidRDefault="00EE4629" w:rsidP="00EE4629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 Semibold" w:hAnsi="Segoe UI Semibold" w:cs="Segoe UI Semibold"/>
                <w:sz w:val="18"/>
                <w:szCs w:val="18"/>
              </w:rPr>
            </w:pPr>
            <w:r w:rsidRPr="00EE4629">
              <w:rPr>
                <w:rFonts w:ascii="Segoe UI Semibold" w:hAnsi="Segoe UI Semibold" w:cs="Segoe UI Semibold"/>
                <w:b/>
                <w:bCs/>
                <w:sz w:val="18"/>
                <w:szCs w:val="18"/>
              </w:rPr>
              <w:t>BFSI</w:t>
            </w:r>
            <w:r w:rsidRPr="00EE4629">
              <w:rPr>
                <w:rFonts w:ascii="Segoe UI Semibold" w:hAnsi="Segoe UI Semibold" w:cs="Segoe UI Semibold"/>
                <w:sz w:val="18"/>
                <w:szCs w:val="18"/>
              </w:rPr>
              <w:t xml:space="preserve"> – Banking, Financial Services &amp; Insurance </w:t>
            </w:r>
          </w:p>
          <w:p w14:paraId="78E3BB59" w14:textId="107E77EA" w:rsidR="00EE4629" w:rsidRPr="00EE4629" w:rsidRDefault="00EE4629" w:rsidP="00EE4629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 Semibold" w:hAnsi="Segoe UI Semibold" w:cs="Segoe UI Semibold"/>
                <w:sz w:val="18"/>
                <w:szCs w:val="18"/>
              </w:rPr>
            </w:pPr>
            <w:r w:rsidRPr="00EE4629">
              <w:rPr>
                <w:rFonts w:ascii="Segoe UI Semibold" w:hAnsi="Segoe UI Semibold" w:cs="Segoe UI Semibold"/>
                <w:b/>
                <w:bCs/>
                <w:sz w:val="18"/>
                <w:szCs w:val="18"/>
              </w:rPr>
              <w:t>Utility &amp; Energy</w:t>
            </w:r>
            <w:r w:rsidRPr="00EE4629">
              <w:rPr>
                <w:rFonts w:ascii="Segoe UI Semibold" w:hAnsi="Segoe UI Semibold" w:cs="Segoe UI Semibold"/>
                <w:sz w:val="18"/>
                <w:szCs w:val="18"/>
              </w:rPr>
              <w:t xml:space="preserve"> – Power, Utilities, Oil &amp; Gas, Renewable Energy </w:t>
            </w:r>
          </w:p>
          <w:p w14:paraId="539736EC" w14:textId="434467F6" w:rsidR="00EE4629" w:rsidRPr="00EE4629" w:rsidRDefault="00EE4629" w:rsidP="00EE4629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 Semibold" w:hAnsi="Segoe UI Semibold" w:cs="Segoe UI Semibold"/>
                <w:sz w:val="18"/>
                <w:szCs w:val="18"/>
              </w:rPr>
            </w:pPr>
            <w:r w:rsidRPr="00EE4629">
              <w:rPr>
                <w:rFonts w:ascii="Segoe UI Semibold" w:hAnsi="Segoe UI Semibold" w:cs="Segoe UI Semibold"/>
                <w:b/>
                <w:bCs/>
                <w:sz w:val="18"/>
                <w:szCs w:val="18"/>
              </w:rPr>
              <w:t>CME</w:t>
            </w:r>
            <w:r w:rsidRPr="00EE4629">
              <w:rPr>
                <w:rFonts w:ascii="Segoe UI Semibold" w:hAnsi="Segoe UI Semibold" w:cs="Segoe UI Semibold"/>
                <w:sz w:val="18"/>
                <w:szCs w:val="18"/>
              </w:rPr>
              <w:t xml:space="preserve"> – Communications, Media &amp; Entertainment </w:t>
            </w:r>
          </w:p>
          <w:p w14:paraId="1953E2CD" w14:textId="77777777" w:rsidR="00EE4629" w:rsidRDefault="00EE4629" w:rsidP="00EE4629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 Semibold" w:hAnsi="Segoe UI Semibold" w:cs="Segoe UI Semibold"/>
                <w:sz w:val="18"/>
                <w:szCs w:val="18"/>
              </w:rPr>
            </w:pPr>
            <w:r w:rsidRPr="00EE4629">
              <w:rPr>
                <w:rFonts w:ascii="Segoe UI Semibold" w:hAnsi="Segoe UI Semibold" w:cs="Segoe UI Semibold"/>
                <w:b/>
                <w:bCs/>
                <w:sz w:val="18"/>
                <w:szCs w:val="18"/>
              </w:rPr>
              <w:t>Travel &amp; Healthcare</w:t>
            </w:r>
            <w:r w:rsidRPr="00EE4629">
              <w:rPr>
                <w:rFonts w:ascii="Segoe UI Semibold" w:hAnsi="Segoe UI Semibold" w:cs="Segoe UI Semibold"/>
                <w:sz w:val="18"/>
                <w:szCs w:val="18"/>
              </w:rPr>
              <w:t xml:space="preserve"> – Travel, Hospitality, Healthcare Services </w:t>
            </w:r>
          </w:p>
          <w:p w14:paraId="6EEA163C" w14:textId="7BF24BD3" w:rsidR="00092651" w:rsidRPr="00EE4629" w:rsidRDefault="00EE4629" w:rsidP="00EE4629">
            <w:pPr>
              <w:pStyle w:val="ListParagraph"/>
              <w:numPr>
                <w:ilvl w:val="0"/>
                <w:numId w:val="17"/>
              </w:numPr>
              <w:spacing w:line="300" w:lineRule="atLeast"/>
              <w:ind w:left="279" w:hanging="203"/>
              <w:rPr>
                <w:rFonts w:ascii="Segoe UI Semibold" w:hAnsi="Segoe UI Semibold" w:cs="Segoe UI Semibold"/>
                <w:sz w:val="18"/>
                <w:szCs w:val="18"/>
              </w:rPr>
            </w:pPr>
            <w:r w:rsidRPr="00EE4629">
              <w:rPr>
                <w:rFonts w:ascii="Segoe UI Semibold" w:hAnsi="Segoe UI Semibold" w:cs="Segoe UI Semibold"/>
                <w:b/>
                <w:bCs/>
                <w:sz w:val="18"/>
                <w:szCs w:val="18"/>
              </w:rPr>
              <w:t>Hospitality (Hotels)</w:t>
            </w:r>
            <w:r w:rsidRPr="00EE4629">
              <w:rPr>
                <w:rFonts w:ascii="Segoe UI Semibold" w:hAnsi="Segoe UI Semibold" w:cs="Segoe UI Semibold"/>
                <w:sz w:val="18"/>
                <w:szCs w:val="18"/>
              </w:rPr>
              <w:t xml:space="preserve"> – Marriott, Hilton</w:t>
            </w:r>
            <w:r w:rsidRPr="00EE4629"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="001C78FF" w:rsidRPr="00EE4629">
              <w:rPr>
                <w:rFonts w:ascii="Segoe UI" w:hAnsi="Segoe UI" w:cs="Segoe UI"/>
                <w:sz w:val="18"/>
                <w:szCs w:val="18"/>
              </w:rPr>
              <w:br/>
            </w:r>
          </w:p>
        </w:tc>
        <w:tc>
          <w:tcPr>
            <w:tcW w:w="3686" w:type="dxa"/>
            <w:vMerge/>
          </w:tcPr>
          <w:p w14:paraId="2563E1ED" w14:textId="77777777" w:rsidR="00092651" w:rsidRPr="00836E2E" w:rsidRDefault="00092651" w:rsidP="00325197">
            <w:pPr>
              <w:ind w:right="-766"/>
              <w:rPr>
                <w:rFonts w:cs="Calibri"/>
                <w:color w:val="262626" w:themeColor="text1" w:themeTint="D9"/>
              </w:rPr>
            </w:pPr>
          </w:p>
        </w:tc>
      </w:tr>
    </w:tbl>
    <w:p w14:paraId="30C0DB47" w14:textId="03FAC63D" w:rsidR="00076B20" w:rsidRPr="00A7269A" w:rsidRDefault="00913C2D" w:rsidP="00A7269A">
      <w:pPr>
        <w:spacing w:line="360" w:lineRule="auto"/>
        <w:ind w:right="-4"/>
        <w:rPr>
          <w:rFonts w:ascii="Century" w:hAnsi="Century" w:cs="Calibri"/>
          <w:color w:val="000000"/>
          <w:sz w:val="20"/>
        </w:rPr>
      </w:pPr>
      <w:r>
        <w:rPr>
          <w:rFonts w:cs="Calibri"/>
          <w:b/>
          <w:noProof/>
          <w:color w:val="0070C0"/>
          <w:spacing w:val="20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6BB75DAD" wp14:editId="2250B528">
                <wp:simplePos x="0" y="0"/>
                <wp:positionH relativeFrom="column">
                  <wp:posOffset>4298400</wp:posOffset>
                </wp:positionH>
                <wp:positionV relativeFrom="paragraph">
                  <wp:posOffset>-8288370</wp:posOffset>
                </wp:positionV>
                <wp:extent cx="2166620" cy="1080000"/>
                <wp:effectExtent l="0" t="0" r="17780" b="12700"/>
                <wp:wrapNone/>
                <wp:docPr id="996150830" name="Rounded Rectangle 9961508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6620" cy="1080000"/>
                        </a:xfrm>
                        <a:prstGeom prst="roundRect">
                          <a:avLst>
                            <a:gd name="adj" fmla="val 733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6CCEA1" id="Rounded Rectangle 996150830" o:spid="_x0000_s1026" style="position:absolute;margin-left:338.45pt;margin-top:-652.65pt;width:170.6pt;height:85.0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806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" fillcolor="#f2f2f2 [3052]" strokecolor="white [3212]" strokeweight="1pt">
                <v:stroke joinstyle="miter"/>
              </v:roundrect>
            </w:pict>
          </mc:Fallback>
        </mc:AlternateContent>
      </w:r>
    </w:p>
    <w:sectPr w:rsidR="00076B20" w:rsidRPr="00A7269A" w:rsidSect="001D7392">
      <w:pgSz w:w="12240" w:h="15840"/>
      <w:pgMar w:top="472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649C66D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Smart Phone with solid fill" style="width:7.95pt;height:12.45pt;visibility:visible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" o:bullet="t">
        <v:imagedata r:id="rId1" o:title="" cropleft="-.125" cropright="-.25"/>
      </v:shape>
    </w:pict>
  </w:numPicBullet>
  <w:abstractNum w:abstractNumId="0" w15:restartNumberingAfterBreak="0">
    <w:nsid w:val="0D937084"/>
    <w:multiLevelType w:val="hybridMultilevel"/>
    <w:tmpl w:val="6A3C203E"/>
    <w:lvl w:ilvl="0" w:tplc="F07A32CC">
      <w:numFmt w:val="bullet"/>
      <w:lvlText w:val="•"/>
      <w:lvlJc w:val="left"/>
      <w:pPr>
        <w:ind w:left="370" w:hanging="360"/>
      </w:pPr>
      <w:rPr>
        <w:rFonts w:ascii="Arial" w:eastAsia="Times New Roman" w:hAnsi="Arial" w:cs="Arial" w:hint="default"/>
        <w:color w:val="262626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11207"/>
    <w:multiLevelType w:val="hybridMultilevel"/>
    <w:tmpl w:val="8B1E8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E5964"/>
    <w:multiLevelType w:val="hybridMultilevel"/>
    <w:tmpl w:val="233E6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276EC"/>
    <w:multiLevelType w:val="hybridMultilevel"/>
    <w:tmpl w:val="B5FAE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F19F3"/>
    <w:multiLevelType w:val="hybridMultilevel"/>
    <w:tmpl w:val="801EA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62626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CE6AB7"/>
    <w:multiLevelType w:val="hybridMultilevel"/>
    <w:tmpl w:val="66125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11713"/>
    <w:multiLevelType w:val="hybridMultilevel"/>
    <w:tmpl w:val="21BEFBAE"/>
    <w:lvl w:ilvl="0" w:tplc="08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7" w15:restartNumberingAfterBreak="0">
    <w:nsid w:val="338C4785"/>
    <w:multiLevelType w:val="hybridMultilevel"/>
    <w:tmpl w:val="CF546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329D3"/>
    <w:multiLevelType w:val="hybridMultilevel"/>
    <w:tmpl w:val="586A4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3580E"/>
    <w:multiLevelType w:val="hybridMultilevel"/>
    <w:tmpl w:val="B8D42428"/>
    <w:lvl w:ilvl="0" w:tplc="42F655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1C72DF"/>
    <w:multiLevelType w:val="hybridMultilevel"/>
    <w:tmpl w:val="57E2D964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1" w15:restartNumberingAfterBreak="0">
    <w:nsid w:val="4ECA6A05"/>
    <w:multiLevelType w:val="hybridMultilevel"/>
    <w:tmpl w:val="42F4E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2859C0"/>
    <w:multiLevelType w:val="hybridMultilevel"/>
    <w:tmpl w:val="D9A2A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0E48A0"/>
    <w:multiLevelType w:val="hybridMultilevel"/>
    <w:tmpl w:val="A62A2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340879"/>
    <w:multiLevelType w:val="hybridMultilevel"/>
    <w:tmpl w:val="983838C8"/>
    <w:lvl w:ilvl="0" w:tplc="04090001">
      <w:start w:val="1"/>
      <w:numFmt w:val="bullet"/>
      <w:lvlText w:val=""/>
      <w:lvlJc w:val="left"/>
      <w:pPr>
        <w:ind w:left="9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1" w:hanging="360"/>
      </w:pPr>
      <w:rPr>
        <w:rFonts w:ascii="Wingdings" w:hAnsi="Wingdings" w:hint="default"/>
      </w:rPr>
    </w:lvl>
  </w:abstractNum>
  <w:abstractNum w:abstractNumId="15" w15:restartNumberingAfterBreak="0">
    <w:nsid w:val="629C3C42"/>
    <w:multiLevelType w:val="hybridMultilevel"/>
    <w:tmpl w:val="D1622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62626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6E770C"/>
    <w:multiLevelType w:val="hybridMultilevel"/>
    <w:tmpl w:val="BC3A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FE3FB3"/>
    <w:multiLevelType w:val="hybridMultilevel"/>
    <w:tmpl w:val="FD22CDF0"/>
    <w:lvl w:ilvl="0" w:tplc="08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18" w15:restartNumberingAfterBreak="0">
    <w:nsid w:val="77FC62AE"/>
    <w:multiLevelType w:val="hybridMultilevel"/>
    <w:tmpl w:val="4B7A1AA4"/>
    <w:lvl w:ilvl="0" w:tplc="F07A32CC">
      <w:numFmt w:val="bullet"/>
      <w:lvlText w:val="•"/>
      <w:lvlJc w:val="left"/>
      <w:pPr>
        <w:ind w:left="370" w:hanging="360"/>
      </w:pPr>
      <w:rPr>
        <w:rFonts w:ascii="Arial" w:eastAsia="Times New Roman" w:hAnsi="Arial" w:cs="Arial" w:hint="default"/>
        <w:color w:val="262626"/>
        <w:sz w:val="18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9" w15:restartNumberingAfterBreak="0">
    <w:nsid w:val="79881BC6"/>
    <w:multiLevelType w:val="hybridMultilevel"/>
    <w:tmpl w:val="18AA90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147BA1"/>
    <w:multiLevelType w:val="hybridMultilevel"/>
    <w:tmpl w:val="38AC9BC0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num w:numId="1" w16cid:durableId="893346631">
    <w:abstractNumId w:val="16"/>
  </w:num>
  <w:num w:numId="2" w16cid:durableId="1630744972">
    <w:abstractNumId w:val="1"/>
  </w:num>
  <w:num w:numId="3" w16cid:durableId="403383559">
    <w:abstractNumId w:val="9"/>
  </w:num>
  <w:num w:numId="4" w16cid:durableId="1553346562">
    <w:abstractNumId w:val="7"/>
  </w:num>
  <w:num w:numId="5" w16cid:durableId="1649089085">
    <w:abstractNumId w:val="2"/>
  </w:num>
  <w:num w:numId="6" w16cid:durableId="1124813802">
    <w:abstractNumId w:val="3"/>
  </w:num>
  <w:num w:numId="7" w16cid:durableId="706301553">
    <w:abstractNumId w:val="20"/>
  </w:num>
  <w:num w:numId="8" w16cid:durableId="83578158">
    <w:abstractNumId w:val="18"/>
  </w:num>
  <w:num w:numId="9" w16cid:durableId="698749277">
    <w:abstractNumId w:val="0"/>
  </w:num>
  <w:num w:numId="10" w16cid:durableId="1506627131">
    <w:abstractNumId w:val="4"/>
  </w:num>
  <w:num w:numId="11" w16cid:durableId="573315851">
    <w:abstractNumId w:val="15"/>
  </w:num>
  <w:num w:numId="12" w16cid:durableId="982276290">
    <w:abstractNumId w:val="13"/>
  </w:num>
  <w:num w:numId="13" w16cid:durableId="1424299369">
    <w:abstractNumId w:val="6"/>
  </w:num>
  <w:num w:numId="14" w16cid:durableId="80610081">
    <w:abstractNumId w:val="5"/>
  </w:num>
  <w:num w:numId="15" w16cid:durableId="1790735941">
    <w:abstractNumId w:val="17"/>
  </w:num>
  <w:num w:numId="16" w16cid:durableId="2130319450">
    <w:abstractNumId w:val="19"/>
  </w:num>
  <w:num w:numId="17" w16cid:durableId="144784129">
    <w:abstractNumId w:val="12"/>
  </w:num>
  <w:num w:numId="18" w16cid:durableId="118646745">
    <w:abstractNumId w:val="8"/>
  </w:num>
  <w:num w:numId="19" w16cid:durableId="1123960294">
    <w:abstractNumId w:val="11"/>
  </w:num>
  <w:num w:numId="20" w16cid:durableId="763578047">
    <w:abstractNumId w:val="14"/>
  </w:num>
  <w:num w:numId="21" w16cid:durableId="2459236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tTA2MTc1NjQxtrBU0lEKTi0uzszPAykwrgUAQ5WstCwAAAA="/>
  </w:docVars>
  <w:rsids>
    <w:rsidRoot w:val="00675B58"/>
    <w:rsid w:val="00003346"/>
    <w:rsid w:val="000104DA"/>
    <w:rsid w:val="0001269A"/>
    <w:rsid w:val="00021AF8"/>
    <w:rsid w:val="00046F66"/>
    <w:rsid w:val="000564D1"/>
    <w:rsid w:val="00060195"/>
    <w:rsid w:val="00064E1B"/>
    <w:rsid w:val="00076B20"/>
    <w:rsid w:val="00092651"/>
    <w:rsid w:val="000B3388"/>
    <w:rsid w:val="000B7452"/>
    <w:rsid w:val="000D6A37"/>
    <w:rsid w:val="000E4DFF"/>
    <w:rsid w:val="00107E2E"/>
    <w:rsid w:val="00136397"/>
    <w:rsid w:val="00136A77"/>
    <w:rsid w:val="00140F9C"/>
    <w:rsid w:val="00174A5C"/>
    <w:rsid w:val="00197F5E"/>
    <w:rsid w:val="001C6C57"/>
    <w:rsid w:val="001C78FF"/>
    <w:rsid w:val="001D7392"/>
    <w:rsid w:val="00200EEA"/>
    <w:rsid w:val="0021348C"/>
    <w:rsid w:val="00226FC7"/>
    <w:rsid w:val="00233324"/>
    <w:rsid w:val="00242282"/>
    <w:rsid w:val="00251F54"/>
    <w:rsid w:val="00285C6E"/>
    <w:rsid w:val="002869D7"/>
    <w:rsid w:val="002B4ADF"/>
    <w:rsid w:val="002C09C6"/>
    <w:rsid w:val="002C26A3"/>
    <w:rsid w:val="002E5C62"/>
    <w:rsid w:val="002E5F10"/>
    <w:rsid w:val="002E688C"/>
    <w:rsid w:val="002F518A"/>
    <w:rsid w:val="002F6AA8"/>
    <w:rsid w:val="00325197"/>
    <w:rsid w:val="0034791D"/>
    <w:rsid w:val="00347F04"/>
    <w:rsid w:val="003900DF"/>
    <w:rsid w:val="003A20C3"/>
    <w:rsid w:val="003B2076"/>
    <w:rsid w:val="003B4395"/>
    <w:rsid w:val="003B6961"/>
    <w:rsid w:val="003F2B52"/>
    <w:rsid w:val="00404B5D"/>
    <w:rsid w:val="0041117F"/>
    <w:rsid w:val="00425626"/>
    <w:rsid w:val="00442D7B"/>
    <w:rsid w:val="00445004"/>
    <w:rsid w:val="00481368"/>
    <w:rsid w:val="0048406B"/>
    <w:rsid w:val="0048482A"/>
    <w:rsid w:val="00487397"/>
    <w:rsid w:val="004926E0"/>
    <w:rsid w:val="00496A49"/>
    <w:rsid w:val="004A3DF8"/>
    <w:rsid w:val="004A584C"/>
    <w:rsid w:val="004B3A3D"/>
    <w:rsid w:val="004C4BAB"/>
    <w:rsid w:val="004E6DC9"/>
    <w:rsid w:val="004E78B1"/>
    <w:rsid w:val="005149DE"/>
    <w:rsid w:val="00536D98"/>
    <w:rsid w:val="005443EC"/>
    <w:rsid w:val="00566C03"/>
    <w:rsid w:val="005A08FF"/>
    <w:rsid w:val="005C64E4"/>
    <w:rsid w:val="005E335A"/>
    <w:rsid w:val="00605AAF"/>
    <w:rsid w:val="00625323"/>
    <w:rsid w:val="006338F9"/>
    <w:rsid w:val="00675B58"/>
    <w:rsid w:val="00697FAC"/>
    <w:rsid w:val="00710D96"/>
    <w:rsid w:val="00720AFA"/>
    <w:rsid w:val="00724C36"/>
    <w:rsid w:val="0072539F"/>
    <w:rsid w:val="00730DA3"/>
    <w:rsid w:val="00744B37"/>
    <w:rsid w:val="007714AC"/>
    <w:rsid w:val="00780B2D"/>
    <w:rsid w:val="007B2064"/>
    <w:rsid w:val="007B2991"/>
    <w:rsid w:val="007E2D25"/>
    <w:rsid w:val="007F40B5"/>
    <w:rsid w:val="007F5292"/>
    <w:rsid w:val="007F6830"/>
    <w:rsid w:val="00802630"/>
    <w:rsid w:val="00803565"/>
    <w:rsid w:val="00810060"/>
    <w:rsid w:val="00814D22"/>
    <w:rsid w:val="00815E7D"/>
    <w:rsid w:val="0082671D"/>
    <w:rsid w:val="00836E2E"/>
    <w:rsid w:val="00837971"/>
    <w:rsid w:val="008511BB"/>
    <w:rsid w:val="008544AB"/>
    <w:rsid w:val="00862C56"/>
    <w:rsid w:val="008756ED"/>
    <w:rsid w:val="008B1C21"/>
    <w:rsid w:val="008B2281"/>
    <w:rsid w:val="008E5286"/>
    <w:rsid w:val="008F15DF"/>
    <w:rsid w:val="00913C2D"/>
    <w:rsid w:val="00935A02"/>
    <w:rsid w:val="00942455"/>
    <w:rsid w:val="00945EAE"/>
    <w:rsid w:val="009570E1"/>
    <w:rsid w:val="00960881"/>
    <w:rsid w:val="009653F2"/>
    <w:rsid w:val="00977CE3"/>
    <w:rsid w:val="00990EF4"/>
    <w:rsid w:val="009B1A14"/>
    <w:rsid w:val="009B3B89"/>
    <w:rsid w:val="009C25D5"/>
    <w:rsid w:val="009E748D"/>
    <w:rsid w:val="009F1B61"/>
    <w:rsid w:val="00A30167"/>
    <w:rsid w:val="00A446D1"/>
    <w:rsid w:val="00A45B34"/>
    <w:rsid w:val="00A50223"/>
    <w:rsid w:val="00A5272E"/>
    <w:rsid w:val="00A7269A"/>
    <w:rsid w:val="00A742F8"/>
    <w:rsid w:val="00A7470F"/>
    <w:rsid w:val="00AE3FA0"/>
    <w:rsid w:val="00B1006F"/>
    <w:rsid w:val="00B41639"/>
    <w:rsid w:val="00B53566"/>
    <w:rsid w:val="00BA6958"/>
    <w:rsid w:val="00BB5F1D"/>
    <w:rsid w:val="00BB71C7"/>
    <w:rsid w:val="00C0573F"/>
    <w:rsid w:val="00C115A5"/>
    <w:rsid w:val="00C27AA8"/>
    <w:rsid w:val="00C469D3"/>
    <w:rsid w:val="00C541FA"/>
    <w:rsid w:val="00C650A0"/>
    <w:rsid w:val="00C970CC"/>
    <w:rsid w:val="00CC6A22"/>
    <w:rsid w:val="00CD182A"/>
    <w:rsid w:val="00CE16B1"/>
    <w:rsid w:val="00D15502"/>
    <w:rsid w:val="00D43A35"/>
    <w:rsid w:val="00D531E2"/>
    <w:rsid w:val="00D941CA"/>
    <w:rsid w:val="00D96013"/>
    <w:rsid w:val="00DA719E"/>
    <w:rsid w:val="00DB3426"/>
    <w:rsid w:val="00DC05C6"/>
    <w:rsid w:val="00DC3928"/>
    <w:rsid w:val="00DE22A3"/>
    <w:rsid w:val="00DF101B"/>
    <w:rsid w:val="00DF553F"/>
    <w:rsid w:val="00E36BA7"/>
    <w:rsid w:val="00E71A5F"/>
    <w:rsid w:val="00E758A1"/>
    <w:rsid w:val="00E75D0B"/>
    <w:rsid w:val="00E93CA3"/>
    <w:rsid w:val="00EA223A"/>
    <w:rsid w:val="00EE4629"/>
    <w:rsid w:val="00EE5500"/>
    <w:rsid w:val="00EE5A04"/>
    <w:rsid w:val="00F00239"/>
    <w:rsid w:val="00F04F43"/>
    <w:rsid w:val="00F13684"/>
    <w:rsid w:val="00F14531"/>
    <w:rsid w:val="00F65821"/>
    <w:rsid w:val="00F661F7"/>
    <w:rsid w:val="00F774ED"/>
    <w:rsid w:val="00F90EDF"/>
    <w:rsid w:val="00F961F1"/>
    <w:rsid w:val="00FB213E"/>
    <w:rsid w:val="00FC2C4E"/>
    <w:rsid w:val="00FC3A42"/>
    <w:rsid w:val="00FD4F16"/>
    <w:rsid w:val="00FF6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14E8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25323"/>
    <w:rPr>
      <w:rFonts w:ascii="Times New Roman" w:eastAsia="Times New Roman" w:hAnsi="Times New Roman"/>
      <w:sz w:val="24"/>
      <w:szCs w:val="24"/>
      <w:lang w:val="en-IN" w:eastAsia="en-US"/>
    </w:rPr>
  </w:style>
  <w:style w:type="paragraph" w:styleId="Heading1">
    <w:name w:val="heading 1"/>
    <w:basedOn w:val="Normal"/>
    <w:link w:val="Heading1Char"/>
    <w:uiPriority w:val="9"/>
    <w:qFormat/>
    <w:rsid w:val="00200EE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0EE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8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7CE3"/>
    <w:pPr>
      <w:ind w:left="720"/>
      <w:contextualSpacing/>
    </w:pPr>
  </w:style>
  <w:style w:type="character" w:styleId="Hyperlink">
    <w:name w:val="Hyperlink"/>
    <w:uiPriority w:val="99"/>
    <w:unhideWhenUsed/>
    <w:rsid w:val="00E36BA7"/>
    <w:rPr>
      <w:color w:val="0563C1"/>
      <w:u w:val="single"/>
    </w:rPr>
  </w:style>
  <w:style w:type="paragraph" w:customStyle="1" w:styleId="BodyA">
    <w:name w:val="Body A"/>
    <w:rsid w:val="00536D98"/>
    <w:pPr>
      <w:tabs>
        <w:tab w:val="left" w:pos="720"/>
      </w:tabs>
      <w:suppressAutoHyphens/>
    </w:pPr>
    <w:rPr>
      <w:rFonts w:ascii="Cambria" w:eastAsia="Arial Unicode MS" w:hAnsi="Cambria" w:cs="Arial Unicode MS"/>
      <w:color w:val="00000A"/>
      <w:sz w:val="24"/>
      <w:szCs w:val="24"/>
      <w:u w:color="00000A"/>
      <w:lang w:val="en-US" w:eastAsia="en-US"/>
    </w:rPr>
  </w:style>
  <w:style w:type="character" w:customStyle="1" w:styleId="NoneA">
    <w:name w:val="None A"/>
    <w:rsid w:val="00536D98"/>
  </w:style>
  <w:style w:type="character" w:styleId="FollowedHyperlink">
    <w:name w:val="FollowedHyperlink"/>
    <w:uiPriority w:val="99"/>
    <w:semiHidden/>
    <w:unhideWhenUsed/>
    <w:rsid w:val="00536D98"/>
    <w:rPr>
      <w:color w:val="954F7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00EEA"/>
    <w:rPr>
      <w:rFonts w:ascii="Times New Roman" w:eastAsia="Times New Roman" w:hAnsi="Times New Roman"/>
      <w:b/>
      <w:bCs/>
      <w:kern w:val="36"/>
      <w:sz w:val="48"/>
      <w:szCs w:val="48"/>
      <w:lang w:val="en-IN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0EE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N" w:eastAsia="en-US"/>
    </w:rPr>
  </w:style>
  <w:style w:type="paragraph" w:customStyle="1" w:styleId="ResumeBodyChar">
    <w:name w:val="Resume Body Char"/>
    <w:basedOn w:val="Normal"/>
    <w:link w:val="ResumeBodyCharChar"/>
    <w:rsid w:val="00F774ED"/>
    <w:pPr>
      <w:spacing w:before="60"/>
    </w:pPr>
    <w:rPr>
      <w:sz w:val="20"/>
      <w:lang w:val="en-US"/>
    </w:rPr>
  </w:style>
  <w:style w:type="character" w:customStyle="1" w:styleId="ResumeBodyCharChar">
    <w:name w:val="Resume Body Char Char"/>
    <w:link w:val="ResumeBodyChar"/>
    <w:rsid w:val="00F774ED"/>
    <w:rPr>
      <w:rFonts w:ascii="Times New Roman" w:eastAsia="Times New Roman" w:hAnsi="Times New Roman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rsid w:val="00442D7B"/>
    <w:rPr>
      <w:color w:val="605E5C"/>
      <w:shd w:val="clear" w:color="auto" w:fill="E1DFDD"/>
    </w:rPr>
  </w:style>
  <w:style w:type="paragraph" w:customStyle="1" w:styleId="font-claude-response-body">
    <w:name w:val="font-claude-response-body"/>
    <w:basedOn w:val="Normal"/>
    <w:rsid w:val="00C27AA8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C27A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9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6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4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8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ctointeractive.com/arjunjadhav" TargetMode="External"/><Relationship Id="rId13" Type="http://schemas.openxmlformats.org/officeDocument/2006/relationships/hyperlink" Target="https://www.udemy.com/certificate/UC-b4e71b37-c6e0-4794-98e5-02845932b590/" TargetMode="Externa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hyperlink" Target="https://www.linkedin.com/in/arjun-jadhav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arjunarts05@gmail.com" TargetMode="External"/><Relationship Id="rId11" Type="http://schemas.openxmlformats.org/officeDocument/2006/relationships/hyperlink" Target="https://www.coursera.org/account/accomplishments/verify/9SGDT5Y65T8E" TargetMode="External"/><Relationship Id="rId5" Type="http://schemas.openxmlformats.org/officeDocument/2006/relationships/hyperlink" Target="https://xd.adobe.com/view/50ef8679-1ac8-4d66-ae9d-1dbc7fed83ab-05bc/?fullscreen" TargetMode="External"/><Relationship Id="rId15" Type="http://schemas.openxmlformats.org/officeDocument/2006/relationships/image" Target="media/image6.pn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rjun/Documents/Arjun-/Arjun_UX-CV/Arjun_Jadhav_(Ui-Ux_Designer)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rjun_Jadhav_(Ui-Ux_Designer) (1).dot</Template>
  <TotalTime>16</TotalTime>
  <Pages>2</Pages>
  <Words>766</Words>
  <Characters>4894</Characters>
  <Application>Microsoft Office Word</Application>
  <DocSecurity>0</DocSecurity>
  <Lines>233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Y</Company>
  <LinksUpToDate>false</LinksUpToDate>
  <CharactersWithSpaces>5529</CharactersWithSpaces>
  <SharedDoc>false</SharedDoc>
  <HLinks>
    <vt:vector size="24" baseType="variant">
      <vt:variant>
        <vt:i4>7602253</vt:i4>
      </vt:variant>
      <vt:variant>
        <vt:i4>9</vt:i4>
      </vt:variant>
      <vt:variant>
        <vt:i4>0</vt:i4>
      </vt:variant>
      <vt:variant>
        <vt:i4>5</vt:i4>
      </vt:variant>
      <vt:variant>
        <vt:lpwstr>https://issuu.com/arjun005/docs/arjun_jadhav</vt:lpwstr>
      </vt:variant>
      <vt:variant>
        <vt:lpwstr/>
      </vt:variant>
      <vt:variant>
        <vt:i4>6094916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in/arjun-jadhav/</vt:lpwstr>
      </vt:variant>
      <vt:variant>
        <vt:lpwstr/>
      </vt:variant>
      <vt:variant>
        <vt:i4>7077969</vt:i4>
      </vt:variant>
      <vt:variant>
        <vt:i4>3</vt:i4>
      </vt:variant>
      <vt:variant>
        <vt:i4>0</vt:i4>
      </vt:variant>
      <vt:variant>
        <vt:i4>5</vt:i4>
      </vt:variant>
      <vt:variant>
        <vt:lpwstr>https://www.behance.net/Arjun_Jadhav</vt:lpwstr>
      </vt:variant>
      <vt:variant>
        <vt:lpwstr/>
      </vt:variant>
      <vt:variant>
        <vt:i4>2686999</vt:i4>
      </vt:variant>
      <vt:variant>
        <vt:i4>0</vt:i4>
      </vt:variant>
      <vt:variant>
        <vt:i4>0</vt:i4>
      </vt:variant>
      <vt:variant>
        <vt:i4>5</vt:i4>
      </vt:variant>
      <vt:variant>
        <vt:lpwstr>mailto:arjunjadhav05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rjun Jadhav</cp:lastModifiedBy>
  <cp:revision>4</cp:revision>
  <cp:lastPrinted>2019-04-08T12:37:00Z</cp:lastPrinted>
  <dcterms:created xsi:type="dcterms:W3CDTF">2026-05-11T17:24:00Z</dcterms:created>
  <dcterms:modified xsi:type="dcterms:W3CDTF">2026-05-11T18:49:00Z</dcterms:modified>
</cp:coreProperties>
</file>